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1634CB" w14:textId="243A0170" w:rsidR="00461DF4" w:rsidRPr="00CD3608" w:rsidRDefault="00461DF4" w:rsidP="00461DF4">
      <w:pPr>
        <w:tabs>
          <w:tab w:val="left" w:pos="6030"/>
        </w:tabs>
        <w:spacing w:before="70" w:after="0" w:line="240" w:lineRule="auto"/>
        <w:ind w:left="1080"/>
        <w:rPr>
          <w:rFonts w:ascii="Times New Roman" w:hAnsi="Times New Roman" w:cs="Times New Roman"/>
          <w:noProof/>
        </w:rPr>
      </w:pPr>
      <w:bookmarkStart w:id="0" w:name="_GoBack"/>
      <w:bookmarkEnd w:id="0"/>
      <w:r w:rsidRPr="00CD3608">
        <w:rPr>
          <w:rFonts w:ascii="Times New Roman" w:hAnsi="Times New Roman" w:cs="Times New Roman"/>
          <w:noProof/>
        </w:rPr>
        <w:drawing>
          <wp:anchor distT="0" distB="0" distL="114300" distR="114300" simplePos="0" relativeHeight="503312053" behindDoc="1" locked="0" layoutInCell="1" allowOverlap="1" wp14:anchorId="1C09E7E7" wp14:editId="52E06111">
            <wp:simplePos x="0" y="0"/>
            <wp:positionH relativeFrom="column">
              <wp:posOffset>237931</wp:posOffset>
            </wp:positionH>
            <wp:positionV relativeFrom="paragraph">
              <wp:posOffset>28</wp:posOffset>
            </wp:positionV>
            <wp:extent cx="680085" cy="683260"/>
            <wp:effectExtent l="0" t="0" r="5715" b="2540"/>
            <wp:wrapTight wrapText="bothSides">
              <wp:wrapPolygon edited="0">
                <wp:start x="0" y="0"/>
                <wp:lineTo x="0" y="21078"/>
                <wp:lineTo x="21176" y="21078"/>
                <wp:lineTo x="2117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ross LCN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9572D6" w14:textId="127A0DCE" w:rsidR="00461DF4" w:rsidRPr="00CD3608" w:rsidRDefault="00461DF4" w:rsidP="00461DF4">
      <w:pPr>
        <w:tabs>
          <w:tab w:val="left" w:pos="6030"/>
        </w:tabs>
        <w:spacing w:before="70" w:after="0" w:line="240" w:lineRule="auto"/>
        <w:jc w:val="center"/>
        <w:rPr>
          <w:rFonts w:ascii="Times New Roman" w:eastAsia="Times New Roman" w:hAnsi="Times New Roman" w:cs="Times New Roman"/>
          <w:b/>
          <w:spacing w:val="2"/>
          <w:w w:val="107"/>
          <w:sz w:val="28"/>
        </w:rPr>
      </w:pPr>
      <w:r w:rsidRPr="00CD3608">
        <w:rPr>
          <w:rFonts w:ascii="Times New Roman" w:eastAsia="Times New Roman" w:hAnsi="Times New Roman" w:cs="Times New Roman"/>
          <w:b/>
          <w:spacing w:val="2"/>
          <w:w w:val="107"/>
          <w:sz w:val="28"/>
        </w:rPr>
        <w:t>Lakeview College of Nursing</w:t>
      </w:r>
    </w:p>
    <w:p w14:paraId="2275035F" w14:textId="7B545D8A" w:rsidR="004E5640" w:rsidRPr="00CD3608" w:rsidRDefault="00333B8C" w:rsidP="00461DF4">
      <w:pPr>
        <w:tabs>
          <w:tab w:val="left" w:pos="6030"/>
        </w:tabs>
        <w:spacing w:before="70" w:after="0" w:line="240" w:lineRule="auto"/>
        <w:jc w:val="center"/>
        <w:rPr>
          <w:rFonts w:ascii="Times New Roman" w:eastAsia="Times New Roman" w:hAnsi="Times New Roman" w:cs="Times New Roman"/>
          <w:b/>
          <w:color w:val="002060"/>
          <w:spacing w:val="4"/>
          <w:sz w:val="32"/>
        </w:rPr>
      </w:pPr>
      <w:r w:rsidRPr="00D545A5">
        <w:rPr>
          <w:rFonts w:ascii="Times New Roman" w:eastAsia="Times New Roman" w:hAnsi="Times New Roman" w:cs="Times New Roman"/>
          <w:b/>
          <w:color w:val="002060"/>
          <w:spacing w:val="2"/>
          <w:w w:val="107"/>
          <w:sz w:val="32"/>
        </w:rPr>
        <w:t>P</w:t>
      </w:r>
      <w:r w:rsidRPr="00D545A5">
        <w:rPr>
          <w:rFonts w:ascii="Times New Roman" w:eastAsia="Times New Roman" w:hAnsi="Times New Roman" w:cs="Times New Roman"/>
          <w:b/>
          <w:color w:val="002060"/>
          <w:spacing w:val="-1"/>
          <w:w w:val="107"/>
          <w:sz w:val="32"/>
        </w:rPr>
        <w:t>RO</w:t>
      </w:r>
      <w:r w:rsidRPr="00D545A5">
        <w:rPr>
          <w:rFonts w:ascii="Times New Roman" w:eastAsia="Times New Roman" w:hAnsi="Times New Roman" w:cs="Times New Roman"/>
          <w:b/>
          <w:color w:val="002060"/>
          <w:spacing w:val="-2"/>
          <w:w w:val="107"/>
          <w:sz w:val="32"/>
        </w:rPr>
        <w:t>M</w:t>
      </w:r>
      <w:r w:rsidRPr="00D545A5">
        <w:rPr>
          <w:rFonts w:ascii="Times New Roman" w:eastAsia="Times New Roman" w:hAnsi="Times New Roman" w:cs="Times New Roman"/>
          <w:b/>
          <w:color w:val="002060"/>
          <w:spacing w:val="1"/>
          <w:w w:val="107"/>
          <w:sz w:val="32"/>
        </w:rPr>
        <w:t>O</w:t>
      </w:r>
      <w:r w:rsidRPr="00D545A5">
        <w:rPr>
          <w:rFonts w:ascii="Times New Roman" w:eastAsia="Times New Roman" w:hAnsi="Times New Roman" w:cs="Times New Roman"/>
          <w:b/>
          <w:color w:val="002060"/>
          <w:spacing w:val="-1"/>
          <w:w w:val="107"/>
          <w:sz w:val="32"/>
        </w:rPr>
        <w:t>T</w:t>
      </w:r>
      <w:r w:rsidRPr="00D545A5">
        <w:rPr>
          <w:rFonts w:ascii="Times New Roman" w:eastAsia="Times New Roman" w:hAnsi="Times New Roman" w:cs="Times New Roman"/>
          <w:b/>
          <w:color w:val="002060"/>
          <w:spacing w:val="-2"/>
          <w:w w:val="107"/>
          <w:sz w:val="32"/>
        </w:rPr>
        <w:t>I</w:t>
      </w:r>
      <w:r w:rsidRPr="00D545A5">
        <w:rPr>
          <w:rFonts w:ascii="Times New Roman" w:eastAsia="Times New Roman" w:hAnsi="Times New Roman" w:cs="Times New Roman"/>
          <w:b/>
          <w:color w:val="002060"/>
          <w:spacing w:val="1"/>
          <w:w w:val="107"/>
          <w:sz w:val="32"/>
        </w:rPr>
        <w:t>O</w:t>
      </w:r>
      <w:r w:rsidRPr="00D545A5">
        <w:rPr>
          <w:rFonts w:ascii="Times New Roman" w:eastAsia="Times New Roman" w:hAnsi="Times New Roman" w:cs="Times New Roman"/>
          <w:b/>
          <w:color w:val="002060"/>
          <w:w w:val="107"/>
          <w:sz w:val="32"/>
        </w:rPr>
        <w:t>N</w:t>
      </w:r>
      <w:r w:rsidRPr="00D545A5">
        <w:rPr>
          <w:rFonts w:ascii="Times New Roman" w:eastAsia="Times New Roman" w:hAnsi="Times New Roman" w:cs="Times New Roman"/>
          <w:b/>
          <w:color w:val="002060"/>
          <w:spacing w:val="-2"/>
          <w:w w:val="107"/>
          <w:sz w:val="32"/>
        </w:rPr>
        <w:t xml:space="preserve"> </w:t>
      </w:r>
      <w:r w:rsidR="00473A13" w:rsidRPr="00D545A5">
        <w:rPr>
          <w:rFonts w:ascii="Times New Roman" w:eastAsia="Times New Roman" w:hAnsi="Times New Roman" w:cs="Times New Roman"/>
          <w:b/>
          <w:color w:val="002060"/>
          <w:spacing w:val="-1"/>
          <w:sz w:val="32"/>
        </w:rPr>
        <w:t>RE</w:t>
      </w:r>
      <w:r w:rsidR="00473A13" w:rsidRPr="00D545A5">
        <w:rPr>
          <w:rFonts w:ascii="Times New Roman" w:eastAsia="Times New Roman" w:hAnsi="Times New Roman" w:cs="Times New Roman"/>
          <w:b/>
          <w:color w:val="002060"/>
          <w:spacing w:val="1"/>
          <w:sz w:val="32"/>
        </w:rPr>
        <w:t>Q</w:t>
      </w:r>
      <w:r w:rsidR="00473A13" w:rsidRPr="00D545A5">
        <w:rPr>
          <w:rFonts w:ascii="Times New Roman" w:eastAsia="Times New Roman" w:hAnsi="Times New Roman" w:cs="Times New Roman"/>
          <w:b/>
          <w:color w:val="002060"/>
          <w:spacing w:val="-1"/>
          <w:sz w:val="32"/>
        </w:rPr>
        <w:t>UE</w:t>
      </w:r>
      <w:r w:rsidR="00473A13" w:rsidRPr="00D545A5">
        <w:rPr>
          <w:rFonts w:ascii="Times New Roman" w:eastAsia="Times New Roman" w:hAnsi="Times New Roman" w:cs="Times New Roman"/>
          <w:b/>
          <w:color w:val="002060"/>
          <w:sz w:val="32"/>
        </w:rPr>
        <w:t xml:space="preserve">ST </w:t>
      </w:r>
      <w:r w:rsidR="00473A13" w:rsidRPr="00D545A5">
        <w:rPr>
          <w:rFonts w:ascii="Times New Roman" w:eastAsia="Times New Roman" w:hAnsi="Times New Roman" w:cs="Times New Roman"/>
          <w:b/>
          <w:color w:val="002060"/>
          <w:spacing w:val="4"/>
          <w:sz w:val="32"/>
        </w:rPr>
        <w:t>FORM</w:t>
      </w:r>
    </w:p>
    <w:p w14:paraId="10885160" w14:textId="3A6F4540" w:rsidR="00461DF4" w:rsidRPr="00CD3608" w:rsidRDefault="00461DF4" w:rsidP="00461DF4">
      <w:pPr>
        <w:pBdr>
          <w:bottom w:val="single" w:sz="4" w:space="1" w:color="auto"/>
        </w:pBdr>
        <w:ind w:right="-990"/>
        <w:rPr>
          <w:rFonts w:ascii="Times New Roman" w:hAnsi="Times New Roman" w:cs="Times New Roman"/>
          <w:b/>
          <w:color w:val="595959"/>
          <w:sz w:val="10"/>
          <w:szCs w:val="24"/>
        </w:rPr>
      </w:pPr>
    </w:p>
    <w:tbl>
      <w:tblPr>
        <w:tblW w:w="10380" w:type="dxa"/>
        <w:tblInd w:w="-97" w:type="dxa"/>
        <w:tblLayout w:type="fixed"/>
        <w:tblLook w:val="04A0" w:firstRow="1" w:lastRow="0" w:firstColumn="1" w:lastColumn="0" w:noHBand="0" w:noVBand="1"/>
      </w:tblPr>
      <w:tblGrid>
        <w:gridCol w:w="94"/>
        <w:gridCol w:w="3544"/>
        <w:gridCol w:w="1443"/>
        <w:gridCol w:w="87"/>
        <w:gridCol w:w="4140"/>
        <w:gridCol w:w="236"/>
        <w:gridCol w:w="211"/>
        <w:gridCol w:w="270"/>
        <w:gridCol w:w="88"/>
        <w:gridCol w:w="85"/>
        <w:gridCol w:w="90"/>
        <w:gridCol w:w="92"/>
      </w:tblGrid>
      <w:tr w:rsidR="00461DF4" w:rsidRPr="00CD3608" w14:paraId="353549E5" w14:textId="77777777" w:rsidTr="00DB0E20">
        <w:trPr>
          <w:gridBefore w:val="1"/>
          <w:gridAfter w:val="2"/>
          <w:wBefore w:w="94" w:type="dxa"/>
          <w:wAfter w:w="182" w:type="dxa"/>
          <w:cantSplit/>
          <w:trHeight w:hRule="exact" w:val="441"/>
        </w:trPr>
        <w:tc>
          <w:tcPr>
            <w:tcW w:w="4987" w:type="dxa"/>
            <w:gridSpan w:val="2"/>
            <w:vAlign w:val="center"/>
            <w:hideMark/>
          </w:tcPr>
          <w:p w14:paraId="69FC3EA3" w14:textId="77777777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5117" w:type="dxa"/>
            <w:gridSpan w:val="7"/>
            <w:vAlign w:val="center"/>
            <w:hideMark/>
          </w:tcPr>
          <w:p w14:paraId="0CFBDC0B" w14:textId="1FFEE5E3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Degree(s)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</w:tr>
      <w:tr w:rsidR="00461DF4" w:rsidRPr="00CD3608" w14:paraId="4814CE3A" w14:textId="77777777" w:rsidTr="00DB0E20">
        <w:trPr>
          <w:gridBefore w:val="1"/>
          <w:gridAfter w:val="2"/>
          <w:wBefore w:w="94" w:type="dxa"/>
          <w:wAfter w:w="182" w:type="dxa"/>
          <w:cantSplit/>
          <w:trHeight w:hRule="exact" w:val="579"/>
        </w:trPr>
        <w:tc>
          <w:tcPr>
            <w:tcW w:w="4987" w:type="dxa"/>
            <w:gridSpan w:val="2"/>
            <w:vAlign w:val="center"/>
          </w:tcPr>
          <w:p w14:paraId="6E5003B2" w14:textId="01C075C8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>Date of Hire: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5117" w:type="dxa"/>
            <w:gridSpan w:val="7"/>
            <w:vAlign w:val="center"/>
          </w:tcPr>
          <w:p w14:paraId="0EAAC358" w14:textId="6C031D02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Date of Full-time Status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</w:tr>
      <w:tr w:rsidR="00461DF4" w:rsidRPr="00CD3608" w14:paraId="75C59261" w14:textId="77777777" w:rsidTr="00DB0E20">
        <w:trPr>
          <w:gridBefore w:val="1"/>
          <w:gridAfter w:val="2"/>
          <w:wBefore w:w="94" w:type="dxa"/>
          <w:wAfter w:w="182" w:type="dxa"/>
          <w:cantSplit/>
          <w:trHeight w:hRule="exact" w:val="482"/>
        </w:trPr>
        <w:tc>
          <w:tcPr>
            <w:tcW w:w="4987" w:type="dxa"/>
            <w:gridSpan w:val="2"/>
            <w:vAlign w:val="center"/>
            <w:hideMark/>
          </w:tcPr>
          <w:p w14:paraId="7A8AE40B" w14:textId="0B58E051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Initial Rank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  <w:tc>
          <w:tcPr>
            <w:tcW w:w="5117" w:type="dxa"/>
            <w:gridSpan w:val="7"/>
            <w:vAlign w:val="center"/>
            <w:hideMark/>
          </w:tcPr>
          <w:p w14:paraId="3D5B61D9" w14:textId="3305286C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Date of Initial Rank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</w:tr>
      <w:tr w:rsidR="00461DF4" w:rsidRPr="00CD3608" w14:paraId="2FCF9AEE" w14:textId="77777777" w:rsidTr="00DB0E20">
        <w:trPr>
          <w:gridBefore w:val="1"/>
          <w:gridAfter w:val="5"/>
          <w:wBefore w:w="94" w:type="dxa"/>
          <w:wAfter w:w="625" w:type="dxa"/>
          <w:cantSplit/>
          <w:trHeight w:hRule="exact" w:val="461"/>
        </w:trPr>
        <w:tc>
          <w:tcPr>
            <w:tcW w:w="4987" w:type="dxa"/>
            <w:gridSpan w:val="2"/>
            <w:vAlign w:val="center"/>
          </w:tcPr>
          <w:p w14:paraId="58609CFF" w14:textId="67EC9066" w:rsidR="00461DF4" w:rsidRPr="00CD3608" w:rsidRDefault="00461DF4" w:rsidP="00461DF4">
            <w:pPr>
              <w:tabs>
                <w:tab w:val="left" w:pos="-1080"/>
                <w:tab w:val="left" w:pos="-81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ind w:left="-282" w:right="163" w:firstLine="28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Current Rank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  <w:tc>
          <w:tcPr>
            <w:tcW w:w="4674" w:type="dxa"/>
            <w:gridSpan w:val="4"/>
            <w:vAlign w:val="center"/>
          </w:tcPr>
          <w:p w14:paraId="0D73D56E" w14:textId="796C78BC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line="264" w:lineRule="auto"/>
              <w:ind w:right="16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Date of Last Promotion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</w:tr>
      <w:tr w:rsidR="00E159FB" w:rsidRPr="00CD3608" w14:paraId="6FD52202" w14:textId="77777777" w:rsidTr="00DB0E20">
        <w:trPr>
          <w:gridBefore w:val="1"/>
          <w:gridAfter w:val="2"/>
          <w:wBefore w:w="94" w:type="dxa"/>
          <w:wAfter w:w="182" w:type="dxa"/>
          <w:cantSplit/>
          <w:trHeight w:hRule="exact" w:val="297"/>
        </w:trPr>
        <w:tc>
          <w:tcPr>
            <w:tcW w:w="3544" w:type="dxa"/>
            <w:vAlign w:val="center"/>
            <w:hideMark/>
          </w:tcPr>
          <w:p w14:paraId="4AD39CD7" w14:textId="781731A2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379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Request for Promotion to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530" w:type="dxa"/>
            <w:gridSpan w:val="2"/>
            <w:vAlign w:val="center"/>
            <w:hideMark/>
          </w:tcPr>
          <w:p w14:paraId="3334C357" w14:textId="37203DE0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30" w:type="dxa"/>
            <w:gridSpan w:val="6"/>
            <w:vAlign w:val="center"/>
            <w:hideMark/>
          </w:tcPr>
          <w:p w14:paraId="0A36B547" w14:textId="13B5A7EF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ind w:left="-103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Date request submitted: 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instrText xml:space="preserve"> FORMTEXT </w:instrTex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separate"/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w:t> </w:t>
            </w:r>
            <w:r w:rsidRPr="00CD3608">
              <w:rPr>
                <w:rFonts w:ascii="Times New Roman" w:hAnsi="Times New Roman" w:cs="Times New Roman"/>
                <w:sz w:val="24"/>
                <w:szCs w:val="24"/>
                <w:u w:val="single"/>
              </w:rPr>
              <w:fldChar w:fldCharType="end"/>
            </w:r>
          </w:p>
        </w:tc>
      </w:tr>
      <w:tr w:rsidR="00461DF4" w:rsidRPr="00CD3608" w14:paraId="081E6A2E" w14:textId="77777777" w:rsidTr="00DB0E20">
        <w:trPr>
          <w:cantSplit/>
          <w:trHeight w:hRule="exact" w:val="70"/>
        </w:trPr>
        <w:tc>
          <w:tcPr>
            <w:tcW w:w="10113" w:type="dxa"/>
            <w:gridSpan w:val="9"/>
            <w:vAlign w:val="center"/>
          </w:tcPr>
          <w:p w14:paraId="4A775841" w14:textId="6A73F02A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outlineLvl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gridSpan w:val="3"/>
            <w:vAlign w:val="center"/>
          </w:tcPr>
          <w:p w14:paraId="5F818D81" w14:textId="144058A2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outlineLvl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1DF4" w:rsidRPr="00CD3608" w14:paraId="30856258" w14:textId="77777777" w:rsidTr="00DB0E20">
        <w:trPr>
          <w:gridAfter w:val="6"/>
          <w:wAfter w:w="836" w:type="dxa"/>
          <w:cantSplit/>
          <w:trHeight w:hRule="exact" w:val="74"/>
        </w:trPr>
        <w:tc>
          <w:tcPr>
            <w:tcW w:w="9308" w:type="dxa"/>
            <w:gridSpan w:val="5"/>
            <w:tcBorders>
              <w:bottom w:val="single" w:sz="4" w:space="0" w:color="auto"/>
            </w:tcBorders>
            <w:vAlign w:val="center"/>
          </w:tcPr>
          <w:p w14:paraId="1A81B686" w14:textId="77777777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outlineLvl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7D43E3C1" w14:textId="77777777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line="264" w:lineRule="auto"/>
              <w:outlineLvl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1DF4" w:rsidRPr="00CD3608" w14:paraId="4ED230DE" w14:textId="77777777" w:rsidTr="00DB0E20">
        <w:trPr>
          <w:gridAfter w:val="1"/>
          <w:wAfter w:w="92" w:type="dxa"/>
          <w:cantSplit/>
          <w:trHeight w:hRule="exact" w:val="6435"/>
        </w:trPr>
        <w:tc>
          <w:tcPr>
            <w:tcW w:w="10025" w:type="dxa"/>
            <w:gridSpan w:val="8"/>
            <w:tcBorders>
              <w:top w:val="single" w:sz="4" w:space="0" w:color="auto"/>
            </w:tcBorders>
            <w:vAlign w:val="center"/>
          </w:tcPr>
          <w:p w14:paraId="69F9F4A9" w14:textId="04E05409" w:rsidR="00461DF4" w:rsidRPr="00CD3608" w:rsidRDefault="00461DF4" w:rsidP="00461DF4">
            <w:pPr>
              <w:tabs>
                <w:tab w:val="left" w:pos="-1080"/>
                <w:tab w:val="left" w:pos="-540"/>
                <w:tab w:val="left" w:pos="-13"/>
                <w:tab w:val="left" w:pos="2520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after="0" w:line="240" w:lineRule="auto"/>
              <w:ind w:left="-14" w:right="29"/>
              <w:outlineLvl w:val="0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R</w:t>
            </w:r>
            <w:r w:rsidR="00CF457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ECOMMENDATIONS</w:t>
            </w:r>
            <w:r w:rsidRPr="00CD360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</w:t>
            </w:r>
          </w:p>
          <w:tbl>
            <w:tblPr>
              <w:tblW w:w="1015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13"/>
              <w:gridCol w:w="1937"/>
              <w:gridCol w:w="1529"/>
              <w:gridCol w:w="198"/>
              <w:gridCol w:w="2276"/>
            </w:tblGrid>
            <w:tr w:rsidR="00461DF4" w:rsidRPr="00CD3608" w14:paraId="769B295B" w14:textId="77777777" w:rsidTr="002319C8">
              <w:trPr>
                <w:cantSplit/>
                <w:trHeight w:hRule="exact" w:val="325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2BDDF9" w14:textId="7F76B250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-13"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EEF667B" w14:textId="140A3925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-13"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   Promotion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0A07452" w14:textId="4F1F9EC9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-13"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ignature and Date</w:t>
                  </w:r>
                </w:p>
              </w:tc>
            </w:tr>
            <w:tr w:rsidR="00461DF4" w:rsidRPr="00CD3608" w14:paraId="095C8B43" w14:textId="77777777" w:rsidTr="002319C8">
              <w:trPr>
                <w:cantSplit/>
                <w:trHeight w:hRule="exact" w:val="698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A8C92D" w14:textId="77777777" w:rsidR="0008404C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Professional Development </w:t>
                  </w:r>
                </w:p>
                <w:p w14:paraId="398E7169" w14:textId="31C89FD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mmittee Chair</w:t>
                  </w: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A18B9C" w14:textId="77777777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s     </w:t>
                  </w: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No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24482D9" w14:textId="3CD6125A" w:rsidR="00461DF4" w:rsidRPr="00CD3608" w:rsidRDefault="00FF4D70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</w:t>
                  </w:r>
                </w:p>
              </w:tc>
            </w:tr>
            <w:tr w:rsidR="00FB0CA6" w:rsidRPr="00CD3608" w14:paraId="07FB57C5" w14:textId="77777777" w:rsidTr="002319C8">
              <w:trPr>
                <w:cantSplit/>
                <w:trHeight w:hRule="exact" w:val="459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tbl>
                  <w:tblPr>
                    <w:tblW w:w="12022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8113"/>
                    <w:gridCol w:w="3909"/>
                  </w:tblGrid>
                  <w:tr w:rsidR="005C1EC0" w:rsidRPr="00CD3608" w14:paraId="5ED24199" w14:textId="77777777" w:rsidTr="007049C8">
                    <w:trPr>
                      <w:cantSplit/>
                      <w:trHeight w:hRule="exact" w:val="325"/>
                    </w:trPr>
                    <w:tc>
                      <w:tcPr>
                        <w:tcW w:w="81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78DC7B5C" w14:textId="77777777" w:rsidR="005C1EC0" w:rsidRPr="00CD3608" w:rsidRDefault="005C1EC0" w:rsidP="005C1EC0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0"/>
                            <w:tab w:val="left" w:pos="252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Individual notified in writing on:</w:t>
                        </w:r>
                      </w:p>
                    </w:tc>
                    <w:tc>
                      <w:tcPr>
                        <w:tcW w:w="390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3D7579E6" w14:textId="77777777" w:rsidR="005C1EC0" w:rsidRPr="00CD3608" w:rsidRDefault="005C1EC0" w:rsidP="005C1EC0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0"/>
                            <w:tab w:val="left" w:pos="2520"/>
                            <w:tab w:val="left" w:pos="477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_______________________________</w:t>
                        </w:r>
                      </w:p>
                    </w:tc>
                  </w:tr>
                </w:tbl>
                <w:p w14:paraId="23C35579" w14:textId="10C2EB12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664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tbl>
                  <w:tblPr>
                    <w:tblW w:w="7964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055"/>
                    <w:gridCol w:w="3909"/>
                  </w:tblGrid>
                  <w:tr w:rsidR="005C1EC0" w:rsidRPr="00CD3608" w14:paraId="0F97D806" w14:textId="77777777" w:rsidTr="007049C8">
                    <w:trPr>
                      <w:cantSplit/>
                      <w:trHeight w:hRule="exact" w:val="325"/>
                    </w:trPr>
                    <w:tc>
                      <w:tcPr>
                        <w:tcW w:w="405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359D9932" w14:textId="3B4C783C" w:rsidR="005C1EC0" w:rsidRPr="00422671" w:rsidRDefault="005C1EC0" w:rsidP="00B86214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-13"/>
                            <w:tab w:val="left" w:pos="2520"/>
                            <w:tab w:val="left" w:pos="477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u w:val="single"/>
                          </w:rPr>
                        </w:pPr>
                        <w:r w:rsidRPr="00422671">
                          <w:rPr>
                            <w:rFonts w:ascii="Times New Roman" w:hAnsi="Times New Roman" w:cs="Times New Roman"/>
                            <w:sz w:val="24"/>
                            <w:szCs w:val="24"/>
                            <w:u w:val="single"/>
                          </w:rPr>
                          <w:t xml:space="preserve">                         </w:t>
                        </w:r>
                        <w:r w:rsidR="00422671">
                          <w:rPr>
                            <w:rFonts w:ascii="Times New Roman" w:hAnsi="Times New Roman" w:cs="Times New Roman"/>
                            <w:sz w:val="24"/>
                            <w:szCs w:val="24"/>
                            <w:u w:val="single"/>
                          </w:rPr>
                          <w:t xml:space="preserve">  </w:t>
                        </w:r>
                      </w:p>
                    </w:tc>
                    <w:tc>
                      <w:tcPr>
                        <w:tcW w:w="390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7A0AE8F4" w14:textId="77777777" w:rsidR="005C1EC0" w:rsidRPr="00CD3608" w:rsidRDefault="005C1EC0" w:rsidP="002319C8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-13"/>
                            <w:tab w:val="left" w:pos="2520"/>
                            <w:tab w:val="left" w:pos="477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u w:val="single"/>
                          </w:rPr>
                        </w:pP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  <w:u w:val="single"/>
                          </w:rPr>
                          <w:t>_______________________________</w:t>
                        </w:r>
                      </w:p>
                    </w:tc>
                  </w:tr>
                </w:tbl>
                <w:p w14:paraId="17B2BE27" w14:textId="7F6FBC02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</w:rPr>
                    <w:t>______________________________</w:t>
                  </w:r>
                </w:p>
              </w:tc>
              <w:tc>
                <w:tcPr>
                  <w:tcW w:w="227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F35A4AD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159FB" w:rsidRPr="00CD3608" w14:paraId="23B6D877" w14:textId="77777777" w:rsidTr="002319C8">
              <w:trPr>
                <w:cantSplit/>
                <w:trHeight w:hRule="exact" w:val="96"/>
              </w:trPr>
              <w:tc>
                <w:tcPr>
                  <w:tcW w:w="4213" w:type="dxa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bottom"/>
                </w:tcPr>
                <w:p w14:paraId="5062C8A7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bottom"/>
                </w:tcPr>
                <w:p w14:paraId="78B88F53" w14:textId="77777777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jc w:val="center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727" w:type="dxa"/>
                  <w:gridSpan w:val="2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bottom"/>
                </w:tcPr>
                <w:p w14:paraId="5B5F4921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jc w:val="center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276" w:type="dxa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bottom"/>
                </w:tcPr>
                <w:p w14:paraId="71855911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jc w:val="center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DF4" w:rsidRPr="00CD3608" w14:paraId="6492BDF0" w14:textId="77777777" w:rsidTr="002319C8">
              <w:trPr>
                <w:cantSplit/>
                <w:trHeight w:hRule="exact" w:val="508"/>
              </w:trPr>
              <w:tc>
                <w:tcPr>
                  <w:tcW w:w="4213" w:type="dxa"/>
                  <w:tcBorders>
                    <w:top w:val="single" w:sz="4" w:space="0" w:color="A40000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389B074D" w14:textId="50CF9030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37" w:type="dxa"/>
                  <w:tcBorders>
                    <w:top w:val="single" w:sz="4" w:space="0" w:color="A40000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2E73E60C" w14:textId="3270F6A2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  Promotion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single" w:sz="4" w:space="0" w:color="A40000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3D2C38FB" w14:textId="2516E5DC" w:rsidR="00E159FB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ignature and Date</w:t>
                  </w:r>
                </w:p>
              </w:tc>
            </w:tr>
            <w:tr w:rsidR="00461DF4" w:rsidRPr="00CD3608" w14:paraId="7894D8C7" w14:textId="77777777" w:rsidTr="002319C8">
              <w:trPr>
                <w:cantSplit/>
                <w:trHeight w:hRule="exact" w:val="526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C8D8856" w14:textId="20748340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External Reviewer 1:</w:t>
                  </w: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CB43784" w14:textId="77777777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s     </w:t>
                  </w: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No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FDCC56" w14:textId="77049A4F" w:rsidR="00461DF4" w:rsidRPr="00B86214" w:rsidRDefault="00461DF4" w:rsidP="00B8621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86214"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</w:t>
                  </w:r>
                  <w:r w:rsidR="00B86214" w:rsidRPr="00B86214">
                    <w:rPr>
                      <w:rFonts w:ascii="Times New Roman" w:hAnsi="Times New Roman" w:cs="Times New Roman"/>
                      <w:sz w:val="24"/>
                      <w:szCs w:val="24"/>
                    </w:rPr>
                    <w:t>_</w:t>
                  </w:r>
                  <w:r w:rsidR="002319C8" w:rsidRPr="00B8621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461DF4" w:rsidRPr="00CD3608" w14:paraId="16932A6A" w14:textId="77777777" w:rsidTr="002319C8">
              <w:trPr>
                <w:cantSplit/>
                <w:trHeight w:hRule="exact" w:val="423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4D4CD2" w14:textId="150FA431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External Reviewer 2:</w:t>
                  </w: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D88D7F4" w14:textId="77777777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s     </w:t>
                  </w: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No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C5A7DA6" w14:textId="45C21E4B" w:rsidR="00461DF4" w:rsidRPr="00CD3608" w:rsidRDefault="00B8621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86214"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_</w:t>
                  </w:r>
                  <w:r w:rsidR="00461DF4"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__</w:t>
                  </w:r>
                </w:p>
              </w:tc>
            </w:tr>
            <w:tr w:rsidR="00461DF4" w:rsidRPr="00CD3608" w14:paraId="525A5A71" w14:textId="77777777" w:rsidTr="00B86214">
              <w:trPr>
                <w:cantSplit/>
                <w:trHeight w:hRule="exact" w:val="657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tbl>
                  <w:tblPr>
                    <w:tblW w:w="9904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242"/>
                    <w:gridCol w:w="1972"/>
                    <w:gridCol w:w="3690"/>
                  </w:tblGrid>
                  <w:tr w:rsidR="00461DF4" w:rsidRPr="00CD3608" w14:paraId="25E5A401" w14:textId="77777777" w:rsidTr="007049C8">
                    <w:trPr>
                      <w:cantSplit/>
                      <w:trHeight w:hRule="exact" w:val="508"/>
                    </w:trPr>
                    <w:tc>
                      <w:tcPr>
                        <w:tcW w:w="4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62B3F5D4" w14:textId="17BBFF16" w:rsidR="00461DF4" w:rsidRPr="00CD3608" w:rsidRDefault="00461DF4" w:rsidP="00461DF4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2520"/>
                            <w:tab w:val="left" w:pos="477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="-127"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External Reviewer 3:</w:t>
                        </w:r>
                      </w:p>
                    </w:tc>
                    <w:tc>
                      <w:tcPr>
                        <w:tcW w:w="19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2CEAB0DD" w14:textId="77777777" w:rsidR="00461DF4" w:rsidRPr="00CD3608" w:rsidRDefault="00461DF4" w:rsidP="00461DF4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0"/>
                            <w:tab w:val="left" w:pos="2520"/>
                            <w:tab w:val="left" w:pos="477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D3608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</w:rPr>
                          <w:t>☐</w:t>
                        </w: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Yes     </w:t>
                        </w:r>
                        <w:r w:rsidRPr="00CD3608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</w:rPr>
                          <w:t>☐</w:t>
                        </w: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No</w:t>
                        </w:r>
                      </w:p>
                    </w:tc>
                    <w:tc>
                      <w:tcPr>
                        <w:tcW w:w="369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428FE8E0" w14:textId="77777777" w:rsidR="00461DF4" w:rsidRPr="00CD3608" w:rsidRDefault="00461DF4" w:rsidP="00461DF4">
                        <w:pPr>
                          <w:tabs>
                            <w:tab w:val="left" w:pos="-1080"/>
                            <w:tab w:val="left" w:pos="-810"/>
                            <w:tab w:val="left" w:pos="-540"/>
                            <w:tab w:val="left" w:pos="0"/>
                            <w:tab w:val="left" w:pos="2520"/>
                            <w:tab w:val="left" w:pos="4770"/>
                            <w:tab w:val="left" w:pos="7020"/>
                          </w:tabs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right="22"/>
                          <w:outlineLvl w:val="0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D3608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_______________________________</w:t>
                        </w:r>
                      </w:p>
                    </w:tc>
                  </w:tr>
                </w:tbl>
                <w:p w14:paraId="7C9A7C6B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DA4106D" w14:textId="50D3E475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eastAsia="MS Gothic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s     </w:t>
                  </w: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No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A1713AB" w14:textId="314B67F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__</w:t>
                  </w:r>
                </w:p>
              </w:tc>
            </w:tr>
            <w:tr w:rsidR="00FB0CA6" w:rsidRPr="00CD3608" w14:paraId="33A97DB3" w14:textId="77777777" w:rsidTr="002319C8">
              <w:trPr>
                <w:cantSplit/>
                <w:trHeight w:hRule="exact" w:val="1056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5E0C604" w14:textId="77777777" w:rsidR="00461DF4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Individual notified in writing on:</w:t>
                  </w:r>
                </w:p>
                <w:p w14:paraId="49982765" w14:textId="77777777" w:rsidR="007049C8" w:rsidRPr="002319C8" w:rsidRDefault="007049C8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  <w:p w14:paraId="2D30FBAE" w14:textId="2419B87D" w:rsidR="007049C8" w:rsidRDefault="007049C8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f External R</w:t>
                  </w:r>
                  <w:r w:rsidR="008F4AC6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eviewers are not used,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lease sign and date here:</w:t>
                  </w:r>
                </w:p>
                <w:p w14:paraId="26CEE792" w14:textId="4CB0942A" w:rsidR="007049C8" w:rsidRPr="00CD3608" w:rsidRDefault="007049C8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664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D0804AC" w14:textId="5604A0C2" w:rsidR="005C1EC0" w:rsidRPr="00B86214" w:rsidRDefault="00B8621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</w:rPr>
                    <w:t xml:space="preserve">                             </w:t>
                  </w:r>
                  <w:r w:rsidR="005C1EC0" w:rsidRPr="00B8621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                                                       </w:t>
                  </w:r>
                </w:p>
                <w:p w14:paraId="73BB87F2" w14:textId="77777777" w:rsidR="007049C8" w:rsidRPr="00CD3608" w:rsidRDefault="007049C8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</w:rPr>
                  </w:pPr>
                </w:p>
                <w:p w14:paraId="6A969551" w14:textId="4EC97042" w:rsidR="00461DF4" w:rsidRPr="007049C8" w:rsidRDefault="007049C8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</w:rPr>
                    <w:t xml:space="preserve">                                                              </w:t>
                  </w:r>
                </w:p>
              </w:tc>
              <w:tc>
                <w:tcPr>
                  <w:tcW w:w="227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DEB36FE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FB0CA6" w:rsidRPr="00CD3608" w14:paraId="344B2916" w14:textId="77777777" w:rsidTr="002319C8">
              <w:trPr>
                <w:cantSplit/>
                <w:trHeight w:hRule="exact" w:val="171"/>
              </w:trPr>
              <w:tc>
                <w:tcPr>
                  <w:tcW w:w="4213" w:type="dxa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center"/>
                </w:tcPr>
                <w:p w14:paraId="08480430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664" w:type="dxa"/>
                  <w:gridSpan w:val="3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center"/>
                </w:tcPr>
                <w:p w14:paraId="4DD555D7" w14:textId="77777777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76" w:type="dxa"/>
                  <w:tcBorders>
                    <w:top w:val="nil"/>
                    <w:left w:val="nil"/>
                    <w:bottom w:val="single" w:sz="4" w:space="0" w:color="A40000"/>
                    <w:right w:val="nil"/>
                  </w:tcBorders>
                  <w:vAlign w:val="center"/>
                </w:tcPr>
                <w:p w14:paraId="0C4AFFFC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461DF4" w:rsidRPr="00CD3608" w14:paraId="7C60DC9F" w14:textId="77777777" w:rsidTr="002319C8">
              <w:trPr>
                <w:cantSplit/>
                <w:trHeight w:hRule="exact" w:val="508"/>
              </w:trPr>
              <w:tc>
                <w:tcPr>
                  <w:tcW w:w="4213" w:type="dxa"/>
                  <w:tcBorders>
                    <w:top w:val="single" w:sz="4" w:space="0" w:color="A40000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4273EFDB" w14:textId="7DECDC29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37" w:type="dxa"/>
                  <w:tcBorders>
                    <w:top w:val="single" w:sz="4" w:space="0" w:color="A40000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74C58D9B" w14:textId="75250B57" w:rsidR="00461DF4" w:rsidRPr="00CD3608" w:rsidRDefault="00B86214" w:rsidP="003C0CCE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  </w:t>
                  </w:r>
                  <w:r w:rsidR="00461DF4" w:rsidRPr="00CD360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Promotion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single" w:sz="4" w:space="0" w:color="A40000"/>
                    <w:left w:val="nil"/>
                    <w:bottom w:val="nil"/>
                    <w:right w:val="nil"/>
                  </w:tcBorders>
                  <w:vAlign w:val="bottom"/>
                  <w:hideMark/>
                </w:tcPr>
                <w:p w14:paraId="70BDA39E" w14:textId="77777777" w:rsidR="00B86214" w:rsidRPr="00B86214" w:rsidRDefault="00B8621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18"/>
                      <w:szCs w:val="24"/>
                    </w:rPr>
                  </w:pPr>
                </w:p>
                <w:p w14:paraId="3B440B98" w14:textId="339B8803" w:rsidR="00461DF4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ignature and Date</w:t>
                  </w:r>
                </w:p>
                <w:p w14:paraId="112610D8" w14:textId="4DD33924" w:rsidR="00FF4D70" w:rsidRPr="00CD3608" w:rsidRDefault="00FF4D70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61DF4" w:rsidRPr="00CD3608" w14:paraId="1C669BE4" w14:textId="77777777" w:rsidTr="002319C8">
              <w:trPr>
                <w:cantSplit/>
                <w:trHeight w:hRule="exact" w:val="414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FCBBC5" w14:textId="335212E1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an of Nursing</w:t>
                  </w:r>
                </w:p>
              </w:tc>
              <w:tc>
                <w:tcPr>
                  <w:tcW w:w="193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BC3FB8" w14:textId="77777777" w:rsidR="00461DF4" w:rsidRPr="00CD3608" w:rsidRDefault="00461DF4" w:rsidP="002319C8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es     </w:t>
                  </w:r>
                  <w:r w:rsidRPr="00CD3608">
                    <w:rPr>
                      <w:rFonts w:ascii="Segoe UI Symbol" w:eastAsia="MS Gothic" w:hAnsi="Segoe UI Symbol" w:cs="Segoe UI Symbol"/>
                      <w:sz w:val="24"/>
                      <w:szCs w:val="24"/>
                    </w:rPr>
                    <w:t>☐</w:t>
                  </w: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No</w:t>
                  </w:r>
                </w:p>
              </w:tc>
              <w:tc>
                <w:tcPr>
                  <w:tcW w:w="400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53FD1F6" w14:textId="77777777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__</w:t>
                  </w:r>
                </w:p>
              </w:tc>
            </w:tr>
            <w:tr w:rsidR="00461DF4" w:rsidRPr="00CD3608" w14:paraId="7A101220" w14:textId="77777777" w:rsidTr="002319C8">
              <w:trPr>
                <w:gridAfter w:val="2"/>
                <w:wAfter w:w="2474" w:type="dxa"/>
                <w:cantSplit/>
                <w:trHeight w:hRule="exact" w:val="325"/>
              </w:trPr>
              <w:tc>
                <w:tcPr>
                  <w:tcW w:w="421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774548" w14:textId="182534C9" w:rsidR="00461DF4" w:rsidRPr="00CD3608" w:rsidRDefault="00461DF4" w:rsidP="00461DF4">
                  <w:pPr>
                    <w:tabs>
                      <w:tab w:val="left" w:pos="-1080"/>
                      <w:tab w:val="left" w:pos="-810"/>
                      <w:tab w:val="left" w:pos="-540"/>
                      <w:tab w:val="left" w:pos="0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D36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Individual notified in writing on:</w:t>
                  </w:r>
                </w:p>
              </w:tc>
              <w:tc>
                <w:tcPr>
                  <w:tcW w:w="346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5A9B1A0" w14:textId="18DC0F54" w:rsidR="00461DF4" w:rsidRPr="00CD3608" w:rsidRDefault="00B86214" w:rsidP="00422671">
                  <w:pPr>
                    <w:tabs>
                      <w:tab w:val="left" w:pos="-1080"/>
                      <w:tab w:val="left" w:pos="-810"/>
                      <w:tab w:val="left" w:pos="-540"/>
                      <w:tab w:val="left" w:pos="-13"/>
                      <w:tab w:val="left" w:pos="2520"/>
                      <w:tab w:val="left" w:pos="4770"/>
                      <w:tab w:val="left" w:pos="7020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22"/>
                    <w:outlineLvl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</w:rPr>
                    <w:t xml:space="preserve">                             </w:t>
                  </w:r>
                </w:p>
              </w:tc>
            </w:tr>
          </w:tbl>
          <w:p w14:paraId="1978198D" w14:textId="36E4AA0F" w:rsidR="00E159FB" w:rsidRPr="00CD3608" w:rsidRDefault="00E159FB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after="0" w:line="240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" w:type="dxa"/>
            <w:gridSpan w:val="3"/>
            <w:tcBorders>
              <w:top w:val="single" w:sz="4" w:space="0" w:color="auto"/>
            </w:tcBorders>
            <w:vAlign w:val="center"/>
          </w:tcPr>
          <w:p w14:paraId="2F78F816" w14:textId="6ADB54D2" w:rsidR="00461DF4" w:rsidRPr="00CD3608" w:rsidRDefault="00461DF4" w:rsidP="00461DF4">
            <w:pPr>
              <w:tabs>
                <w:tab w:val="left" w:pos="-1080"/>
                <w:tab w:val="left" w:pos="-810"/>
                <w:tab w:val="left" w:pos="450"/>
                <w:tab w:val="left" w:pos="720"/>
                <w:tab w:val="left" w:pos="2520"/>
                <w:tab w:val="left" w:pos="4770"/>
                <w:tab w:val="left" w:pos="4933"/>
              </w:tabs>
              <w:autoSpaceDE w:val="0"/>
              <w:autoSpaceDN w:val="0"/>
              <w:adjustRightInd w:val="0"/>
              <w:spacing w:after="0" w:line="240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187"/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4217"/>
        <w:gridCol w:w="13"/>
        <w:gridCol w:w="77"/>
        <w:gridCol w:w="1813"/>
        <w:gridCol w:w="3679"/>
        <w:gridCol w:w="180"/>
        <w:gridCol w:w="11"/>
      </w:tblGrid>
      <w:tr w:rsidR="00DB0E20" w:rsidRPr="00CD3608" w14:paraId="641497A0" w14:textId="77777777" w:rsidTr="00DB0E20">
        <w:trPr>
          <w:gridBefore w:val="1"/>
          <w:gridAfter w:val="1"/>
          <w:wBefore w:w="90" w:type="dxa"/>
          <w:wAfter w:w="11" w:type="dxa"/>
          <w:cantSplit/>
          <w:trHeight w:hRule="exact" w:val="433"/>
        </w:trPr>
        <w:tc>
          <w:tcPr>
            <w:tcW w:w="4307" w:type="dxa"/>
            <w:gridSpan w:val="3"/>
            <w:tcBorders>
              <w:top w:val="single" w:sz="4" w:space="0" w:color="A40000"/>
              <w:left w:val="nil"/>
              <w:bottom w:val="nil"/>
              <w:right w:val="nil"/>
            </w:tcBorders>
            <w:vAlign w:val="bottom"/>
            <w:hideMark/>
          </w:tcPr>
          <w:p w14:paraId="2C48F9AE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13" w:type="dxa"/>
            <w:tcBorders>
              <w:top w:val="single" w:sz="4" w:space="0" w:color="A40000"/>
              <w:left w:val="nil"/>
              <w:bottom w:val="nil"/>
              <w:right w:val="nil"/>
            </w:tcBorders>
            <w:vAlign w:val="bottom"/>
            <w:hideMark/>
          </w:tcPr>
          <w:p w14:paraId="069F5CE2" w14:textId="049C47DF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b/>
                <w:sz w:val="24"/>
                <w:szCs w:val="24"/>
              </w:rPr>
              <w:t>Promotion</w:t>
            </w:r>
          </w:p>
        </w:tc>
        <w:tc>
          <w:tcPr>
            <w:tcW w:w="3859" w:type="dxa"/>
            <w:gridSpan w:val="2"/>
            <w:tcBorders>
              <w:top w:val="single" w:sz="4" w:space="0" w:color="A40000"/>
              <w:left w:val="nil"/>
              <w:bottom w:val="nil"/>
              <w:right w:val="nil"/>
            </w:tcBorders>
            <w:vAlign w:val="bottom"/>
            <w:hideMark/>
          </w:tcPr>
          <w:p w14:paraId="2ABB0752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1158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147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b/>
                <w:sz w:val="24"/>
                <w:szCs w:val="24"/>
              </w:rPr>
              <w:t>Signature and Date</w:t>
            </w:r>
          </w:p>
        </w:tc>
      </w:tr>
      <w:tr w:rsidR="00DB0E20" w:rsidRPr="00CD3608" w14:paraId="178EB56F" w14:textId="77777777" w:rsidTr="00DB0E20">
        <w:trPr>
          <w:gridBefore w:val="1"/>
          <w:gridAfter w:val="1"/>
          <w:wBefore w:w="90" w:type="dxa"/>
          <w:wAfter w:w="11" w:type="dxa"/>
          <w:cantSplit/>
          <w:trHeight w:hRule="exact" w:val="1005"/>
        </w:trPr>
        <w:tc>
          <w:tcPr>
            <w:tcW w:w="43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09AFDE" w14:textId="77777777" w:rsid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>Professional Affairs Committee Chair</w:t>
            </w:r>
          </w:p>
          <w:p w14:paraId="5FAC89D9" w14:textId="77777777" w:rsidR="00DB0E20" w:rsidRP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ividual notified in writing on:                 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</w:t>
            </w:r>
          </w:p>
          <w:p w14:paraId="79313E7E" w14:textId="77777777" w:rsid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3760DB" w14:textId="77777777" w:rsid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8B9FC6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7D76A0" w14:textId="77777777" w:rsid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left="-100"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 Yes     </w:t>
            </w:r>
            <w:r w:rsidRPr="00CD360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14:paraId="553270B9" w14:textId="77777777" w:rsid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left="-100" w:right="22"/>
              <w:outlineLvl w:val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 </w:t>
            </w:r>
          </w:p>
          <w:p w14:paraId="073CB02B" w14:textId="7D377FE5" w:rsidR="00DB0E20" w:rsidRP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left="-100" w:right="22"/>
              <w:outlineLvl w:val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</w:t>
            </w:r>
          </w:p>
        </w:tc>
        <w:tc>
          <w:tcPr>
            <w:tcW w:w="385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63D0DB" w14:textId="3C6A43B9" w:rsidR="00DB0E20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1158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152"/>
              <w:outlineLvl w:val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>___________________________</w:t>
            </w:r>
            <w:r w:rsidR="003C0CCE">
              <w:rPr>
                <w:rFonts w:ascii="Times New Roman" w:hAnsi="Times New Roman" w:cs="Times New Roman"/>
                <w:sz w:val="24"/>
                <w:szCs w:val="24"/>
              </w:rPr>
              <w:t>__</w:t>
            </w:r>
            <w:r w:rsidRPr="003C0CCE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3E3F2582" w14:textId="5428C620" w:rsidR="00DB0E20" w:rsidRPr="002319C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1158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152"/>
              <w:outlineLvl w:val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DB0E20" w:rsidRPr="00CD3608" w14:paraId="70BA15A8" w14:textId="77777777" w:rsidTr="00DB0E20">
        <w:trPr>
          <w:gridAfter w:val="2"/>
          <w:wAfter w:w="191" w:type="dxa"/>
          <w:cantSplit/>
          <w:trHeight w:hRule="exact" w:val="541"/>
        </w:trPr>
        <w:tc>
          <w:tcPr>
            <w:tcW w:w="4307" w:type="dxa"/>
            <w:gridSpan w:val="2"/>
            <w:tcBorders>
              <w:top w:val="single" w:sz="4" w:space="0" w:color="A40000"/>
              <w:left w:val="nil"/>
              <w:bottom w:val="nil"/>
              <w:right w:val="nil"/>
            </w:tcBorders>
            <w:vAlign w:val="bottom"/>
            <w:hideMark/>
          </w:tcPr>
          <w:p w14:paraId="58D3288F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F457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FINAL DECISION</w:t>
            </w:r>
          </w:p>
        </w:tc>
        <w:tc>
          <w:tcPr>
            <w:tcW w:w="1903" w:type="dxa"/>
            <w:gridSpan w:val="3"/>
            <w:tcBorders>
              <w:top w:val="single" w:sz="4" w:space="0" w:color="A40000"/>
              <w:left w:val="nil"/>
              <w:bottom w:val="nil"/>
              <w:right w:val="nil"/>
            </w:tcBorders>
            <w:vAlign w:val="bottom"/>
            <w:hideMark/>
          </w:tcPr>
          <w:p w14:paraId="37C7C97F" w14:textId="7A7DF76C" w:rsidR="00DB0E20" w:rsidRPr="00CD3608" w:rsidRDefault="00DB0E20" w:rsidP="003C0CCE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Promotion</w:t>
            </w:r>
          </w:p>
        </w:tc>
        <w:tc>
          <w:tcPr>
            <w:tcW w:w="3679" w:type="dxa"/>
            <w:tcBorders>
              <w:top w:val="single" w:sz="4" w:space="0" w:color="A40000"/>
              <w:left w:val="nil"/>
              <w:bottom w:val="nil"/>
              <w:right w:val="nil"/>
            </w:tcBorders>
            <w:vAlign w:val="bottom"/>
            <w:hideMark/>
          </w:tcPr>
          <w:p w14:paraId="0689D4EC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1158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147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b/>
                <w:sz w:val="24"/>
                <w:szCs w:val="24"/>
              </w:rPr>
              <w:t>Signature and Date</w:t>
            </w:r>
          </w:p>
        </w:tc>
      </w:tr>
      <w:tr w:rsidR="00DB0E20" w:rsidRPr="00CD3608" w14:paraId="004D6600" w14:textId="77777777" w:rsidTr="00DB0E20">
        <w:trPr>
          <w:gridBefore w:val="1"/>
          <w:gridAfter w:val="1"/>
          <w:wBefore w:w="90" w:type="dxa"/>
          <w:wAfter w:w="11" w:type="dxa"/>
          <w:cantSplit/>
          <w:trHeight w:hRule="exact" w:val="475"/>
        </w:trPr>
        <w:tc>
          <w:tcPr>
            <w:tcW w:w="42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DDC984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>Board of Director’s Chair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888D9E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 Yes     </w:t>
            </w:r>
            <w:r w:rsidRPr="00CD3608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  <w:tc>
          <w:tcPr>
            <w:tcW w:w="385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DB6E0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1413"/>
                <w:tab w:val="left" w:pos="4037"/>
                <w:tab w:val="left" w:pos="4770"/>
              </w:tabs>
              <w:autoSpaceDE w:val="0"/>
              <w:autoSpaceDN w:val="0"/>
              <w:adjustRightInd w:val="0"/>
              <w:spacing w:line="264" w:lineRule="auto"/>
              <w:ind w:right="147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D3608">
              <w:rPr>
                <w:rFonts w:ascii="Times New Roman" w:hAnsi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="00DB0E20" w:rsidRPr="00CD3608" w14:paraId="0C8FE40D" w14:textId="77777777" w:rsidTr="00DB0E20">
        <w:trPr>
          <w:gridBefore w:val="1"/>
          <w:wBefore w:w="90" w:type="dxa"/>
          <w:cantSplit/>
          <w:trHeight w:hRule="exact" w:val="87"/>
        </w:trPr>
        <w:tc>
          <w:tcPr>
            <w:tcW w:w="430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4ED170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2520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line="264" w:lineRule="auto"/>
              <w:ind w:right="22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8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C59271" w14:textId="77777777" w:rsidR="00DB0E20" w:rsidRPr="00CD3608" w:rsidRDefault="00DB0E20" w:rsidP="00DB0E20">
            <w:pPr>
              <w:tabs>
                <w:tab w:val="left" w:pos="-1080"/>
                <w:tab w:val="left" w:pos="-810"/>
                <w:tab w:val="left" w:pos="-540"/>
                <w:tab w:val="left" w:pos="0"/>
                <w:tab w:val="left" w:pos="1158"/>
                <w:tab w:val="left" w:pos="4770"/>
                <w:tab w:val="left" w:pos="7020"/>
              </w:tabs>
              <w:autoSpaceDE w:val="0"/>
              <w:autoSpaceDN w:val="0"/>
              <w:adjustRightInd w:val="0"/>
              <w:spacing w:line="264" w:lineRule="auto"/>
              <w:ind w:right="2145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18D961" w14:textId="77777777" w:rsidR="00E95F06" w:rsidRPr="003C0CCE" w:rsidRDefault="00E95F06" w:rsidP="00E95F06">
      <w:pPr>
        <w:tabs>
          <w:tab w:val="left" w:pos="-1080"/>
          <w:tab w:val="left" w:pos="-810"/>
          <w:tab w:val="left" w:pos="450"/>
          <w:tab w:val="left" w:pos="720"/>
          <w:tab w:val="left" w:pos="4770"/>
          <w:tab w:val="left" w:pos="7020"/>
        </w:tabs>
        <w:autoSpaceDE w:val="0"/>
        <w:autoSpaceDN w:val="0"/>
        <w:adjustRightInd w:val="0"/>
        <w:spacing w:line="264" w:lineRule="auto"/>
        <w:ind w:left="90"/>
        <w:outlineLvl w:val="0"/>
        <w:rPr>
          <w:rFonts w:ascii="Times New Roman" w:hAnsi="Times New Roman" w:cs="Times New Roman"/>
          <w:sz w:val="20"/>
          <w:szCs w:val="24"/>
        </w:rPr>
      </w:pPr>
    </w:p>
    <w:p w14:paraId="34C8AEB6" w14:textId="19FBFE94" w:rsidR="00E95F06" w:rsidRPr="003C0CCE" w:rsidRDefault="00E95F06" w:rsidP="003C0CCE">
      <w:pPr>
        <w:tabs>
          <w:tab w:val="left" w:pos="-1080"/>
          <w:tab w:val="left" w:pos="-810"/>
          <w:tab w:val="left" w:pos="450"/>
          <w:tab w:val="left" w:pos="720"/>
        </w:tabs>
        <w:autoSpaceDE w:val="0"/>
        <w:autoSpaceDN w:val="0"/>
        <w:adjustRightInd w:val="0"/>
        <w:spacing w:line="264" w:lineRule="auto"/>
        <w:ind w:left="90"/>
        <w:outlineLvl w:val="0"/>
        <w:rPr>
          <w:rFonts w:ascii="Times New Roman" w:eastAsia="Arial" w:hAnsi="Times New Roman" w:cs="Times New Roman"/>
          <w:u w:val="single"/>
        </w:rPr>
      </w:pPr>
      <w:r w:rsidRPr="00CD3608">
        <w:rPr>
          <w:rFonts w:ascii="Times New Roman" w:hAnsi="Times New Roman" w:cs="Times New Roman"/>
          <w:sz w:val="24"/>
          <w:szCs w:val="24"/>
        </w:rPr>
        <w:t xml:space="preserve">Effective Date of Promotion (if approved): </w:t>
      </w:r>
      <w:r w:rsidR="003C0CCE">
        <w:rPr>
          <w:rFonts w:ascii="Times New Roman" w:hAnsi="Times New Roman" w:cs="Times New Roman"/>
          <w:sz w:val="24"/>
          <w:szCs w:val="24"/>
          <w:u w:val="single"/>
        </w:rPr>
        <w:tab/>
      </w:r>
      <w:r w:rsidR="003C0CCE">
        <w:rPr>
          <w:rFonts w:ascii="Times New Roman" w:hAnsi="Times New Roman" w:cs="Times New Roman"/>
          <w:sz w:val="24"/>
          <w:szCs w:val="24"/>
          <w:u w:val="single"/>
        </w:rPr>
        <w:tab/>
      </w:r>
      <w:r w:rsidR="003C0CCE">
        <w:rPr>
          <w:rFonts w:ascii="Times New Roman" w:hAnsi="Times New Roman" w:cs="Times New Roman"/>
          <w:sz w:val="24"/>
          <w:szCs w:val="24"/>
          <w:u w:val="single"/>
        </w:rPr>
        <w:tab/>
      </w:r>
      <w:r w:rsidR="003C0CCE"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E95F06" w:rsidRPr="003C0CCE" w:rsidSect="003C0CCE">
      <w:footerReference w:type="default" r:id="rId9"/>
      <w:pgSz w:w="12240" w:h="15840"/>
      <w:pgMar w:top="540" w:right="990" w:bottom="360" w:left="1280" w:header="0" w:footer="177" w:gutter="0"/>
      <w:cols w:space="1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F909D" w14:textId="77777777" w:rsidR="00D545A5" w:rsidRDefault="00D545A5">
      <w:pPr>
        <w:spacing w:after="0" w:line="240" w:lineRule="auto"/>
      </w:pPr>
      <w:r>
        <w:separator/>
      </w:r>
    </w:p>
  </w:endnote>
  <w:endnote w:type="continuationSeparator" w:id="0">
    <w:p w14:paraId="4BD35D95" w14:textId="77777777" w:rsidR="00D545A5" w:rsidRDefault="00D54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GOLMI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Optima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B5204" w14:textId="6EDF3AFA" w:rsidR="00D545A5" w:rsidRDefault="00D545A5">
    <w:pPr>
      <w:spacing w:after="0" w:line="145" w:lineRule="exact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41AB0" w14:textId="77777777" w:rsidR="00D545A5" w:rsidRDefault="00D545A5">
      <w:pPr>
        <w:spacing w:after="0" w:line="240" w:lineRule="auto"/>
      </w:pPr>
      <w:r>
        <w:separator/>
      </w:r>
    </w:p>
  </w:footnote>
  <w:footnote w:type="continuationSeparator" w:id="0">
    <w:p w14:paraId="4ECE6C21" w14:textId="77777777" w:rsidR="00D545A5" w:rsidRDefault="00D545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90EE5"/>
    <w:multiLevelType w:val="hybridMultilevel"/>
    <w:tmpl w:val="3FE001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F96EF9"/>
    <w:multiLevelType w:val="hybridMultilevel"/>
    <w:tmpl w:val="12046AA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B81780"/>
    <w:multiLevelType w:val="multilevel"/>
    <w:tmpl w:val="945E7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C054BA"/>
    <w:multiLevelType w:val="hybridMultilevel"/>
    <w:tmpl w:val="5D10B8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22E5A56"/>
    <w:multiLevelType w:val="hybridMultilevel"/>
    <w:tmpl w:val="800E32E0"/>
    <w:lvl w:ilvl="0" w:tplc="061A66C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5" w15:restartNumberingAfterBreak="0">
    <w:nsid w:val="029A7F76"/>
    <w:multiLevelType w:val="hybridMultilevel"/>
    <w:tmpl w:val="45AC3304"/>
    <w:lvl w:ilvl="0" w:tplc="3A5892C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2B7676B"/>
    <w:multiLevelType w:val="hybridMultilevel"/>
    <w:tmpl w:val="288E207A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35B62C3"/>
    <w:multiLevelType w:val="hybridMultilevel"/>
    <w:tmpl w:val="389ACBF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03685176"/>
    <w:multiLevelType w:val="hybridMultilevel"/>
    <w:tmpl w:val="BBD6A29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9" w15:restartNumberingAfterBreak="0">
    <w:nsid w:val="0369028E"/>
    <w:multiLevelType w:val="hybridMultilevel"/>
    <w:tmpl w:val="5678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5164DC1"/>
    <w:multiLevelType w:val="hybridMultilevel"/>
    <w:tmpl w:val="564E82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8D78DF"/>
    <w:multiLevelType w:val="hybridMultilevel"/>
    <w:tmpl w:val="53985A06"/>
    <w:lvl w:ilvl="0" w:tplc="04090015">
      <w:start w:val="1"/>
      <w:numFmt w:val="upperLetter"/>
      <w:lvlText w:val="%1."/>
      <w:lvlJc w:val="left"/>
      <w:pPr>
        <w:ind w:left="1440" w:hanging="720"/>
      </w:pPr>
    </w:lvl>
    <w:lvl w:ilvl="1" w:tplc="CE924FE6">
      <w:start w:val="1"/>
      <w:numFmt w:val="upperLetter"/>
      <w:lvlText w:val="%2."/>
      <w:lvlJc w:val="left"/>
      <w:pPr>
        <w:ind w:left="1260" w:hanging="360"/>
      </w:pPr>
      <w:rPr>
        <w:rFonts w:ascii="Times New Roman" w:eastAsiaTheme="minorHAnsi" w:hAnsi="Times New Roman" w:cstheme="minorBidi" w:hint="default"/>
      </w:rPr>
    </w:lvl>
    <w:lvl w:ilvl="2" w:tplc="D8467A44">
      <w:start w:val="1"/>
      <w:numFmt w:val="decimal"/>
      <w:lvlText w:val="%3."/>
      <w:lvlJc w:val="right"/>
      <w:pPr>
        <w:ind w:left="2160" w:hanging="180"/>
      </w:pPr>
      <w:rPr>
        <w:rFonts w:ascii="Times New Roman" w:eastAsiaTheme="minorHAnsi" w:hAnsi="Times New Roman" w:cstheme="minorBidi"/>
      </w:rPr>
    </w:lvl>
    <w:lvl w:ilvl="3" w:tplc="04090019">
      <w:start w:val="1"/>
      <w:numFmt w:val="lowerLetter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6AF0E56"/>
    <w:multiLevelType w:val="hybridMultilevel"/>
    <w:tmpl w:val="619639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7CF4063"/>
    <w:multiLevelType w:val="hybridMultilevel"/>
    <w:tmpl w:val="A080EBEC"/>
    <w:lvl w:ilvl="0" w:tplc="8972400A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040AE0"/>
    <w:multiLevelType w:val="hybridMultilevel"/>
    <w:tmpl w:val="C04CD1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3F6843"/>
    <w:multiLevelType w:val="hybridMultilevel"/>
    <w:tmpl w:val="12046AA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6C2567"/>
    <w:multiLevelType w:val="hybridMultilevel"/>
    <w:tmpl w:val="321E14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96F29B5"/>
    <w:multiLevelType w:val="hybridMultilevel"/>
    <w:tmpl w:val="74C65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AC43450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</w:abstractNum>
  <w:abstractNum w:abstractNumId="19" w15:restartNumberingAfterBreak="0">
    <w:nsid w:val="0AEC3B15"/>
    <w:multiLevelType w:val="hybridMultilevel"/>
    <w:tmpl w:val="AFBAE42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0AF040ED"/>
    <w:multiLevelType w:val="hybridMultilevel"/>
    <w:tmpl w:val="1A50E9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B5B4D09"/>
    <w:multiLevelType w:val="hybridMultilevel"/>
    <w:tmpl w:val="552E59A8"/>
    <w:lvl w:ilvl="0" w:tplc="ED266B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0BC23398"/>
    <w:multiLevelType w:val="multilevel"/>
    <w:tmpl w:val="092AF132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252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C391A72"/>
    <w:multiLevelType w:val="hybridMultilevel"/>
    <w:tmpl w:val="6E2ABC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CC627B7"/>
    <w:multiLevelType w:val="hybridMultilevel"/>
    <w:tmpl w:val="B2D2C82E"/>
    <w:lvl w:ilvl="0" w:tplc="A44214F4">
      <w:start w:val="2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0CCC118E"/>
    <w:multiLevelType w:val="hybridMultilevel"/>
    <w:tmpl w:val="31E0B972"/>
    <w:lvl w:ilvl="0" w:tplc="EFFAEED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DA82AC2"/>
    <w:multiLevelType w:val="hybridMultilevel"/>
    <w:tmpl w:val="38EAC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E296E49"/>
    <w:multiLevelType w:val="multilevel"/>
    <w:tmpl w:val="9D6A919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0EB26424"/>
    <w:multiLevelType w:val="hybridMultilevel"/>
    <w:tmpl w:val="1046C778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0EC308F3"/>
    <w:multiLevelType w:val="hybridMultilevel"/>
    <w:tmpl w:val="18642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2770ED0"/>
    <w:multiLevelType w:val="hybridMultilevel"/>
    <w:tmpl w:val="06229402"/>
    <w:lvl w:ilvl="0" w:tplc="B3185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2FB5759"/>
    <w:multiLevelType w:val="multilevel"/>
    <w:tmpl w:val="7C2636D6"/>
    <w:lvl w:ilvl="0">
      <w:start w:val="1"/>
      <w:numFmt w:val="decimal"/>
      <w:lvlText w:val="%1."/>
      <w:lvlJc w:val="left"/>
      <w:pPr>
        <w:ind w:left="-360" w:hanging="360"/>
      </w:p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32" w15:restartNumberingAfterBreak="0">
    <w:nsid w:val="135D1093"/>
    <w:multiLevelType w:val="multilevel"/>
    <w:tmpl w:val="1BAAA70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13BF3C6F"/>
    <w:multiLevelType w:val="hybridMultilevel"/>
    <w:tmpl w:val="62B421A6"/>
    <w:lvl w:ilvl="0" w:tplc="4002FAB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szCs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4" w15:restartNumberingAfterBreak="0">
    <w:nsid w:val="15255F09"/>
    <w:multiLevelType w:val="hybridMultilevel"/>
    <w:tmpl w:val="6FB4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67B2A69"/>
    <w:multiLevelType w:val="hybridMultilevel"/>
    <w:tmpl w:val="9288DE14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16DF1B80"/>
    <w:multiLevelType w:val="hybridMultilevel"/>
    <w:tmpl w:val="5CACC1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17097766"/>
    <w:multiLevelType w:val="hybridMultilevel"/>
    <w:tmpl w:val="880C99A2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18511A98"/>
    <w:multiLevelType w:val="multilevel"/>
    <w:tmpl w:val="01B00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93953B7"/>
    <w:multiLevelType w:val="hybridMultilevel"/>
    <w:tmpl w:val="ABAE9E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197141A8"/>
    <w:multiLevelType w:val="hybridMultilevel"/>
    <w:tmpl w:val="2CD08CC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1">
      <w:start w:val="1"/>
      <w:numFmt w:val="decimal"/>
      <w:lvlText w:val="%6)"/>
      <w:lvlJc w:val="lef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1A805568"/>
    <w:multiLevelType w:val="hybridMultilevel"/>
    <w:tmpl w:val="796C861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2" w15:restartNumberingAfterBreak="0">
    <w:nsid w:val="1A88094F"/>
    <w:multiLevelType w:val="hybridMultilevel"/>
    <w:tmpl w:val="559499A0"/>
    <w:lvl w:ilvl="0" w:tplc="1DDA776A">
      <w:start w:val="1"/>
      <w:numFmt w:val="bullet"/>
      <w:lvlText w:val=""/>
      <w:lvlJc w:val="left"/>
      <w:pPr>
        <w:ind w:left="1160" w:hanging="220"/>
      </w:pPr>
      <w:rPr>
        <w:rFonts w:ascii="Symbol" w:hAnsi="Symbol" w:hint="default"/>
        <w:color w:val="auto"/>
        <w:w w:val="142"/>
        <w:sz w:val="18"/>
        <w:szCs w:val="18"/>
      </w:rPr>
    </w:lvl>
    <w:lvl w:ilvl="1" w:tplc="EB00FC08">
      <w:start w:val="1"/>
      <w:numFmt w:val="bullet"/>
      <w:lvlText w:val="•"/>
      <w:lvlJc w:val="left"/>
      <w:pPr>
        <w:ind w:left="2157" w:hanging="220"/>
      </w:pPr>
      <w:rPr>
        <w:rFonts w:hint="default"/>
      </w:rPr>
    </w:lvl>
    <w:lvl w:ilvl="2" w:tplc="51246C14">
      <w:start w:val="1"/>
      <w:numFmt w:val="bullet"/>
      <w:lvlText w:val="•"/>
      <w:lvlJc w:val="left"/>
      <w:pPr>
        <w:ind w:left="3154" w:hanging="220"/>
      </w:pPr>
      <w:rPr>
        <w:rFonts w:hint="default"/>
      </w:rPr>
    </w:lvl>
    <w:lvl w:ilvl="3" w:tplc="BA7A7D0E">
      <w:start w:val="1"/>
      <w:numFmt w:val="bullet"/>
      <w:lvlText w:val="•"/>
      <w:lvlJc w:val="left"/>
      <w:pPr>
        <w:ind w:left="4151" w:hanging="220"/>
      </w:pPr>
      <w:rPr>
        <w:rFonts w:hint="default"/>
      </w:rPr>
    </w:lvl>
    <w:lvl w:ilvl="4" w:tplc="EC586CD6">
      <w:start w:val="1"/>
      <w:numFmt w:val="bullet"/>
      <w:lvlText w:val="•"/>
      <w:lvlJc w:val="left"/>
      <w:pPr>
        <w:ind w:left="5149" w:hanging="220"/>
      </w:pPr>
      <w:rPr>
        <w:rFonts w:hint="default"/>
      </w:rPr>
    </w:lvl>
    <w:lvl w:ilvl="5" w:tplc="E86C395E">
      <w:start w:val="1"/>
      <w:numFmt w:val="bullet"/>
      <w:lvlText w:val="•"/>
      <w:lvlJc w:val="left"/>
      <w:pPr>
        <w:ind w:left="6146" w:hanging="220"/>
      </w:pPr>
      <w:rPr>
        <w:rFonts w:hint="default"/>
      </w:rPr>
    </w:lvl>
    <w:lvl w:ilvl="6" w:tplc="3AB6D77C">
      <w:start w:val="1"/>
      <w:numFmt w:val="bullet"/>
      <w:lvlText w:val="•"/>
      <w:lvlJc w:val="left"/>
      <w:pPr>
        <w:ind w:left="7143" w:hanging="220"/>
      </w:pPr>
      <w:rPr>
        <w:rFonts w:hint="default"/>
      </w:rPr>
    </w:lvl>
    <w:lvl w:ilvl="7" w:tplc="6DDC2AD2">
      <w:start w:val="1"/>
      <w:numFmt w:val="bullet"/>
      <w:lvlText w:val="•"/>
      <w:lvlJc w:val="left"/>
      <w:pPr>
        <w:ind w:left="8141" w:hanging="220"/>
      </w:pPr>
      <w:rPr>
        <w:rFonts w:hint="default"/>
      </w:rPr>
    </w:lvl>
    <w:lvl w:ilvl="8" w:tplc="0B82F47E">
      <w:start w:val="1"/>
      <w:numFmt w:val="bullet"/>
      <w:lvlText w:val="•"/>
      <w:lvlJc w:val="left"/>
      <w:pPr>
        <w:ind w:left="9138" w:hanging="220"/>
      </w:pPr>
      <w:rPr>
        <w:rFonts w:hint="default"/>
      </w:rPr>
    </w:lvl>
  </w:abstractNum>
  <w:abstractNum w:abstractNumId="43" w15:restartNumberingAfterBreak="0">
    <w:nsid w:val="1BE5457C"/>
    <w:multiLevelType w:val="multilevel"/>
    <w:tmpl w:val="E5B4CEE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1C674D4D"/>
    <w:multiLevelType w:val="hybridMultilevel"/>
    <w:tmpl w:val="958C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1D07416B"/>
    <w:multiLevelType w:val="hybridMultilevel"/>
    <w:tmpl w:val="96CEE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788F36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  <w:strike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6" w15:restartNumberingAfterBreak="0">
    <w:nsid w:val="1E240BD6"/>
    <w:multiLevelType w:val="hybridMultilevel"/>
    <w:tmpl w:val="C80876F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1E4746C3"/>
    <w:multiLevelType w:val="hybridMultilevel"/>
    <w:tmpl w:val="C25269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202E32F2"/>
    <w:multiLevelType w:val="hybridMultilevel"/>
    <w:tmpl w:val="43404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09228F9"/>
    <w:multiLevelType w:val="hybridMultilevel"/>
    <w:tmpl w:val="1B32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119664C"/>
    <w:multiLevelType w:val="hybridMultilevel"/>
    <w:tmpl w:val="53985A06"/>
    <w:lvl w:ilvl="0" w:tplc="04090015">
      <w:start w:val="1"/>
      <w:numFmt w:val="upperLetter"/>
      <w:lvlText w:val="%1."/>
      <w:lvlJc w:val="left"/>
      <w:pPr>
        <w:ind w:left="1440" w:hanging="720"/>
      </w:pPr>
    </w:lvl>
    <w:lvl w:ilvl="1" w:tplc="CE924FE6">
      <w:start w:val="1"/>
      <w:numFmt w:val="upperLetter"/>
      <w:lvlText w:val="%2."/>
      <w:lvlJc w:val="left"/>
      <w:pPr>
        <w:ind w:left="1260" w:hanging="360"/>
      </w:pPr>
      <w:rPr>
        <w:rFonts w:ascii="Times New Roman" w:eastAsiaTheme="minorHAnsi" w:hAnsi="Times New Roman" w:cstheme="minorBidi" w:hint="default"/>
      </w:rPr>
    </w:lvl>
    <w:lvl w:ilvl="2" w:tplc="D8467A44">
      <w:start w:val="1"/>
      <w:numFmt w:val="decimal"/>
      <w:lvlText w:val="%3."/>
      <w:lvlJc w:val="right"/>
      <w:pPr>
        <w:ind w:left="2160" w:hanging="180"/>
      </w:pPr>
      <w:rPr>
        <w:rFonts w:ascii="Times New Roman" w:eastAsiaTheme="minorHAnsi" w:hAnsi="Times New Roman" w:cstheme="minorBidi"/>
      </w:rPr>
    </w:lvl>
    <w:lvl w:ilvl="3" w:tplc="04090019">
      <w:start w:val="1"/>
      <w:numFmt w:val="lowerLetter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219B614F"/>
    <w:multiLevelType w:val="multilevel"/>
    <w:tmpl w:val="DD62A99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21D17926"/>
    <w:multiLevelType w:val="hybridMultilevel"/>
    <w:tmpl w:val="12046AA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21F74515"/>
    <w:multiLevelType w:val="multilevel"/>
    <w:tmpl w:val="05563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2123246"/>
    <w:multiLevelType w:val="hybridMultilevel"/>
    <w:tmpl w:val="A54CD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1A56">
      <w:numFmt w:val="bullet"/>
      <w:lvlText w:val="•"/>
      <w:lvlJc w:val="left"/>
      <w:pPr>
        <w:ind w:left="1440" w:hanging="360"/>
      </w:pPr>
      <w:rPr>
        <w:rFonts w:ascii="Arial" w:eastAsia="Arial" w:hAnsi="Arial" w:cs="Arial" w:hint="default"/>
        <w:w w:val="129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3907BC3"/>
    <w:multiLevelType w:val="hybridMultilevel"/>
    <w:tmpl w:val="54129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4145B15"/>
    <w:multiLevelType w:val="multilevel"/>
    <w:tmpl w:val="D9E856BE"/>
    <w:lvl w:ilvl="0">
      <w:start w:val="1"/>
      <w:numFmt w:val="decimal"/>
      <w:lvlText w:val="(%1)"/>
      <w:lvlJc w:val="left"/>
      <w:pPr>
        <w:ind w:left="360" w:hanging="360"/>
      </w:pPr>
      <w:rPr>
        <w:b w:val="0"/>
        <w:i w:val="0"/>
        <w:sz w:val="22"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2571262B"/>
    <w:multiLevelType w:val="hybridMultilevel"/>
    <w:tmpl w:val="246824AE"/>
    <w:lvl w:ilvl="0" w:tplc="DBA87202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5B67743"/>
    <w:multiLevelType w:val="hybridMultilevel"/>
    <w:tmpl w:val="21729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7AD49C5"/>
    <w:multiLevelType w:val="hybridMultilevel"/>
    <w:tmpl w:val="AC92D402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28C12DDD"/>
    <w:multiLevelType w:val="hybridMultilevel"/>
    <w:tmpl w:val="45B0F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8D76C86"/>
    <w:multiLevelType w:val="hybridMultilevel"/>
    <w:tmpl w:val="2F181AB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28F75804"/>
    <w:multiLevelType w:val="multilevel"/>
    <w:tmpl w:val="BDE0B56C"/>
    <w:lvl w:ilvl="0">
      <w:start w:val="1"/>
      <w:numFmt w:val="upperLetter"/>
      <w:lvlText w:val="%1."/>
      <w:lvlJc w:val="left"/>
      <w:pPr>
        <w:ind w:left="2880" w:hanging="720"/>
      </w:pPr>
    </w:lvl>
    <w:lvl w:ilvl="1">
      <w:start w:val="1"/>
      <w:numFmt w:val="lowerLetter"/>
      <w:lvlText w:val="%2."/>
      <w:lvlJc w:val="left"/>
      <w:pPr>
        <w:ind w:left="27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63" w15:restartNumberingAfterBreak="0">
    <w:nsid w:val="29F72484"/>
    <w:multiLevelType w:val="hybridMultilevel"/>
    <w:tmpl w:val="4970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A19352E"/>
    <w:multiLevelType w:val="hybridMultilevel"/>
    <w:tmpl w:val="ECA4D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B7B4393"/>
    <w:multiLevelType w:val="multilevel"/>
    <w:tmpl w:val="56045F9A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2C1D170F"/>
    <w:multiLevelType w:val="hybridMultilevel"/>
    <w:tmpl w:val="AC18C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2D990DE6"/>
    <w:multiLevelType w:val="multilevel"/>
    <w:tmpl w:val="AFFAB79C"/>
    <w:lvl w:ilvl="0">
      <w:start w:val="1"/>
      <w:numFmt w:val="lowerLetter"/>
      <w:lvlText w:val="%1."/>
      <w:lvlJc w:val="left"/>
      <w:pPr>
        <w:tabs>
          <w:tab w:val="num" w:pos="1710"/>
        </w:tabs>
        <w:ind w:left="171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243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3150" w:hanging="360"/>
      </w:pPr>
      <w:rPr>
        <w:rFonts w:hint="default"/>
      </w:rPr>
    </w:lvl>
    <w:lvl w:ilvl="3">
      <w:start w:val="2"/>
      <w:numFmt w:val="upperRoman"/>
      <w:lvlText w:val="%4."/>
      <w:lvlJc w:val="left"/>
      <w:pPr>
        <w:ind w:left="4230" w:hanging="72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DD75AC0"/>
    <w:multiLevelType w:val="hybridMultilevel"/>
    <w:tmpl w:val="807E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E9E0F4F"/>
    <w:multiLevelType w:val="hybridMultilevel"/>
    <w:tmpl w:val="EDE28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2F02127B"/>
    <w:multiLevelType w:val="hybridMultilevel"/>
    <w:tmpl w:val="3A74FE54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1" w15:restartNumberingAfterBreak="0">
    <w:nsid w:val="309F0C24"/>
    <w:multiLevelType w:val="hybridMultilevel"/>
    <w:tmpl w:val="01FC86F4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2" w15:restartNumberingAfterBreak="0">
    <w:nsid w:val="32CA2195"/>
    <w:multiLevelType w:val="multilevel"/>
    <w:tmpl w:val="2C74DEDE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32D3071A"/>
    <w:multiLevelType w:val="hybridMultilevel"/>
    <w:tmpl w:val="3698B2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33D63CB"/>
    <w:multiLevelType w:val="hybridMultilevel"/>
    <w:tmpl w:val="36166688"/>
    <w:lvl w:ilvl="0" w:tplc="E614504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342E7674"/>
    <w:multiLevelType w:val="hybridMultilevel"/>
    <w:tmpl w:val="222C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6621173"/>
    <w:multiLevelType w:val="hybridMultilevel"/>
    <w:tmpl w:val="33989D9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7" w15:restartNumberingAfterBreak="0">
    <w:nsid w:val="37211C99"/>
    <w:multiLevelType w:val="hybridMultilevel"/>
    <w:tmpl w:val="87AA125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78" w15:restartNumberingAfterBreak="0">
    <w:nsid w:val="3756302E"/>
    <w:multiLevelType w:val="hybridMultilevel"/>
    <w:tmpl w:val="33D49F5A"/>
    <w:lvl w:ilvl="0" w:tplc="E1CCD016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37B97E00"/>
    <w:multiLevelType w:val="hybridMultilevel"/>
    <w:tmpl w:val="43103B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7DF1F82"/>
    <w:multiLevelType w:val="hybridMultilevel"/>
    <w:tmpl w:val="ED7C44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800167B"/>
    <w:multiLevelType w:val="hybridMultilevel"/>
    <w:tmpl w:val="4E883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381C4FFC"/>
    <w:multiLevelType w:val="multilevel"/>
    <w:tmpl w:val="6784BDD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Letter"/>
      <w:lvlText w:val="%7."/>
      <w:lvlJc w:val="left"/>
      <w:pPr>
        <w:ind w:left="2520" w:hanging="360"/>
      </w:pPr>
      <w:rPr>
        <w:rFonts w:cs="Times New Roman"/>
        <w:strike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3" w15:restartNumberingAfterBreak="0">
    <w:nsid w:val="388B6CD1"/>
    <w:multiLevelType w:val="hybridMultilevel"/>
    <w:tmpl w:val="B6BA80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96E6DA5"/>
    <w:multiLevelType w:val="hybridMultilevel"/>
    <w:tmpl w:val="69D47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9FD50E7"/>
    <w:multiLevelType w:val="hybridMultilevel"/>
    <w:tmpl w:val="12046AA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6" w15:restartNumberingAfterBreak="0">
    <w:nsid w:val="3A1F059E"/>
    <w:multiLevelType w:val="hybridMultilevel"/>
    <w:tmpl w:val="80A22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3AD832F8"/>
    <w:multiLevelType w:val="hybridMultilevel"/>
    <w:tmpl w:val="3B5CC06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3AE644E0"/>
    <w:multiLevelType w:val="hybridMultilevel"/>
    <w:tmpl w:val="255823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3C19541F"/>
    <w:multiLevelType w:val="hybridMultilevel"/>
    <w:tmpl w:val="F97A6A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3CB826D5"/>
    <w:multiLevelType w:val="hybridMultilevel"/>
    <w:tmpl w:val="E384BD6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1" w15:restartNumberingAfterBreak="0">
    <w:nsid w:val="3CFA09CE"/>
    <w:multiLevelType w:val="hybridMultilevel"/>
    <w:tmpl w:val="A2D06FD6"/>
    <w:lvl w:ilvl="0" w:tplc="D8467A44">
      <w:start w:val="1"/>
      <w:numFmt w:val="decimal"/>
      <w:lvlText w:val="%1."/>
      <w:lvlJc w:val="righ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3CFC4A60"/>
    <w:multiLevelType w:val="hybridMultilevel"/>
    <w:tmpl w:val="4CD61DF8"/>
    <w:lvl w:ilvl="0" w:tplc="35BA7BF6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3D9E12F7"/>
    <w:multiLevelType w:val="hybridMultilevel"/>
    <w:tmpl w:val="6D26C0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4" w15:restartNumberingAfterBreak="0">
    <w:nsid w:val="3DD2522A"/>
    <w:multiLevelType w:val="multilevel"/>
    <w:tmpl w:val="D12C29F0"/>
    <w:lvl w:ilvl="0">
      <w:start w:val="1"/>
      <w:numFmt w:val="upperLetter"/>
      <w:lvlText w:val="%1."/>
      <w:lvlJc w:val="left"/>
      <w:pPr>
        <w:ind w:left="2520" w:hanging="720"/>
      </w:pPr>
    </w:lvl>
    <w:lvl w:ilvl="1">
      <w:start w:val="1"/>
      <w:numFmt w:val="upperLetter"/>
      <w:lvlText w:val="%2.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3."/>
      <w:lvlJc w:val="right"/>
      <w:pPr>
        <w:ind w:left="3240" w:hanging="180"/>
      </w:pPr>
      <w:rPr>
        <w:rFonts w:ascii="Times New Roman" w:eastAsia="Times New Roman" w:hAnsi="Times New Roman" w:cs="Times New Roman"/>
      </w:rPr>
    </w:lvl>
    <w:lvl w:ilvl="3">
      <w:start w:val="1"/>
      <w:numFmt w:val="lowerLetter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95" w15:restartNumberingAfterBreak="0">
    <w:nsid w:val="3E132399"/>
    <w:multiLevelType w:val="hybridMultilevel"/>
    <w:tmpl w:val="19D2FCB4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6" w15:restartNumberingAfterBreak="0">
    <w:nsid w:val="3E253FCC"/>
    <w:multiLevelType w:val="multilevel"/>
    <w:tmpl w:val="6DB2B58E"/>
    <w:lvl w:ilvl="0">
      <w:start w:val="1"/>
      <w:numFmt w:val="decimal"/>
      <w:lvlText w:val="%1."/>
      <w:lvlJc w:val="right"/>
      <w:pPr>
        <w:ind w:left="1800" w:hanging="18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3EFE613B"/>
    <w:multiLevelType w:val="hybridMultilevel"/>
    <w:tmpl w:val="9D58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3F6077AD"/>
    <w:multiLevelType w:val="hybridMultilevel"/>
    <w:tmpl w:val="D60E62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9" w15:restartNumberingAfterBreak="0">
    <w:nsid w:val="4013494B"/>
    <w:multiLevelType w:val="hybridMultilevel"/>
    <w:tmpl w:val="05C6E784"/>
    <w:lvl w:ilvl="0" w:tplc="0560A10A">
      <w:start w:val="1"/>
      <w:numFmt w:val="bullet"/>
      <w:lvlText w:val="͟"/>
      <w:lvlJc w:val="left"/>
      <w:pPr>
        <w:tabs>
          <w:tab w:val="num" w:pos="765"/>
        </w:tabs>
        <w:ind w:left="765" w:hanging="405"/>
      </w:pPr>
      <w:rPr>
        <w:rFonts w:ascii="Courier New" w:hAnsi="Courier New" w:hint="default"/>
        <w:sz w:val="4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40606F46"/>
    <w:multiLevelType w:val="multilevel"/>
    <w:tmpl w:val="6422C412"/>
    <w:lvl w:ilvl="0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1" w15:restartNumberingAfterBreak="0">
    <w:nsid w:val="4076251C"/>
    <w:multiLevelType w:val="hybridMultilevel"/>
    <w:tmpl w:val="5FDCE1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41034C0F"/>
    <w:multiLevelType w:val="hybridMultilevel"/>
    <w:tmpl w:val="5238A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41EA7A3D"/>
    <w:multiLevelType w:val="hybridMultilevel"/>
    <w:tmpl w:val="94D89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42C12F23"/>
    <w:multiLevelType w:val="hybridMultilevel"/>
    <w:tmpl w:val="F9F49D2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5" w15:restartNumberingAfterBreak="0">
    <w:nsid w:val="45993921"/>
    <w:multiLevelType w:val="hybridMultilevel"/>
    <w:tmpl w:val="E166B4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46200EC3"/>
    <w:multiLevelType w:val="hybridMultilevel"/>
    <w:tmpl w:val="1D106B06"/>
    <w:lvl w:ilvl="0" w:tplc="DA6CF8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 w15:restartNumberingAfterBreak="0">
    <w:nsid w:val="46212D17"/>
    <w:multiLevelType w:val="hybridMultilevel"/>
    <w:tmpl w:val="19B0D790"/>
    <w:lvl w:ilvl="0" w:tplc="04090019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08" w15:restartNumberingAfterBreak="0">
    <w:nsid w:val="47624009"/>
    <w:multiLevelType w:val="multilevel"/>
    <w:tmpl w:val="C12E9AA8"/>
    <w:lvl w:ilvl="0">
      <w:start w:val="1"/>
      <w:numFmt w:val="upperLetter"/>
      <w:lvlText w:val="%1."/>
      <w:lvlJc w:val="left"/>
      <w:pPr>
        <w:ind w:left="108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47677931"/>
    <w:multiLevelType w:val="hybridMultilevel"/>
    <w:tmpl w:val="446A23B2"/>
    <w:lvl w:ilvl="0" w:tplc="04090015">
      <w:start w:val="1"/>
      <w:numFmt w:val="upperLetter"/>
      <w:lvlText w:val="%1."/>
      <w:lvlJc w:val="left"/>
      <w:pPr>
        <w:ind w:left="520" w:hanging="360"/>
      </w:pPr>
    </w:lvl>
    <w:lvl w:ilvl="1" w:tplc="04090019">
      <w:start w:val="1"/>
      <w:numFmt w:val="lowerLetter"/>
      <w:lvlText w:val="%2."/>
      <w:lvlJc w:val="left"/>
      <w:pPr>
        <w:ind w:left="1240" w:hanging="360"/>
      </w:pPr>
    </w:lvl>
    <w:lvl w:ilvl="2" w:tplc="0409001B">
      <w:start w:val="1"/>
      <w:numFmt w:val="lowerRoman"/>
      <w:lvlText w:val="%3."/>
      <w:lvlJc w:val="right"/>
      <w:pPr>
        <w:ind w:left="1960" w:hanging="180"/>
      </w:pPr>
    </w:lvl>
    <w:lvl w:ilvl="3" w:tplc="0409000F">
      <w:start w:val="1"/>
      <w:numFmt w:val="decimal"/>
      <w:lvlText w:val="%4."/>
      <w:lvlJc w:val="left"/>
      <w:pPr>
        <w:ind w:left="2680" w:hanging="360"/>
      </w:pPr>
    </w:lvl>
    <w:lvl w:ilvl="4" w:tplc="04090015">
      <w:start w:val="1"/>
      <w:numFmt w:val="upp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10" w15:restartNumberingAfterBreak="0">
    <w:nsid w:val="47DE5DE7"/>
    <w:multiLevelType w:val="hybridMultilevel"/>
    <w:tmpl w:val="7EAE6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9064BF6">
      <w:start w:val="1"/>
      <w:numFmt w:val="lowerLetter"/>
      <w:lvlText w:val="(%2)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8B91D6F"/>
    <w:multiLevelType w:val="hybridMultilevel"/>
    <w:tmpl w:val="A66E58D0"/>
    <w:lvl w:ilvl="0" w:tplc="9ECEBC6C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4A612005"/>
    <w:multiLevelType w:val="hybridMultilevel"/>
    <w:tmpl w:val="12046AA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3" w15:restartNumberingAfterBreak="0">
    <w:nsid w:val="4B5072F6"/>
    <w:multiLevelType w:val="hybridMultilevel"/>
    <w:tmpl w:val="80E0B6C0"/>
    <w:lvl w:ilvl="0" w:tplc="83F49E4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4B6D58E0"/>
    <w:multiLevelType w:val="hybridMultilevel"/>
    <w:tmpl w:val="53985A06"/>
    <w:lvl w:ilvl="0" w:tplc="04090015">
      <w:start w:val="1"/>
      <w:numFmt w:val="upperLetter"/>
      <w:lvlText w:val="%1."/>
      <w:lvlJc w:val="left"/>
      <w:pPr>
        <w:ind w:left="1440" w:hanging="720"/>
      </w:pPr>
    </w:lvl>
    <w:lvl w:ilvl="1" w:tplc="CE924FE6">
      <w:start w:val="1"/>
      <w:numFmt w:val="upperLetter"/>
      <w:lvlText w:val="%2."/>
      <w:lvlJc w:val="left"/>
      <w:pPr>
        <w:ind w:left="1260" w:hanging="360"/>
      </w:pPr>
      <w:rPr>
        <w:rFonts w:ascii="Times New Roman" w:eastAsiaTheme="minorHAnsi" w:hAnsi="Times New Roman" w:cstheme="minorBidi" w:hint="default"/>
      </w:rPr>
    </w:lvl>
    <w:lvl w:ilvl="2" w:tplc="D8467A44">
      <w:start w:val="1"/>
      <w:numFmt w:val="decimal"/>
      <w:lvlText w:val="%3."/>
      <w:lvlJc w:val="right"/>
      <w:pPr>
        <w:ind w:left="2160" w:hanging="180"/>
      </w:pPr>
      <w:rPr>
        <w:rFonts w:ascii="Times New Roman" w:eastAsiaTheme="minorHAnsi" w:hAnsi="Times New Roman" w:cstheme="minorBidi"/>
      </w:rPr>
    </w:lvl>
    <w:lvl w:ilvl="3" w:tplc="04090019">
      <w:start w:val="1"/>
      <w:numFmt w:val="lowerLetter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 w15:restartNumberingAfterBreak="0">
    <w:nsid w:val="4BFB0F28"/>
    <w:multiLevelType w:val="hybridMultilevel"/>
    <w:tmpl w:val="07BE5CB4"/>
    <w:lvl w:ilvl="0" w:tplc="A99064A6">
      <w:start w:val="1"/>
      <w:numFmt w:val="decimal"/>
      <w:lvlText w:val="(%1)"/>
      <w:lvlJc w:val="left"/>
      <w:pPr>
        <w:ind w:left="9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lowerRoman"/>
      <w:lvlText w:val="%4."/>
      <w:lvlJc w:val="right"/>
      <w:pPr>
        <w:ind w:left="1980" w:hanging="360"/>
      </w:pPr>
    </w:lvl>
    <w:lvl w:ilvl="4" w:tplc="04090019">
      <w:start w:val="1"/>
      <w:numFmt w:val="lowerRoman"/>
      <w:lvlText w:val="(%5)"/>
      <w:lvlJc w:val="left"/>
      <w:pPr>
        <w:ind w:left="27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16" w15:restartNumberingAfterBreak="0">
    <w:nsid w:val="4CDA11F3"/>
    <w:multiLevelType w:val="hybridMultilevel"/>
    <w:tmpl w:val="988229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 w15:restartNumberingAfterBreak="0">
    <w:nsid w:val="4EFD0AC8"/>
    <w:multiLevelType w:val="hybridMultilevel"/>
    <w:tmpl w:val="2BB63BAC"/>
    <w:lvl w:ilvl="0" w:tplc="B58665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F7E5B05"/>
    <w:multiLevelType w:val="multilevel"/>
    <w:tmpl w:val="7B2CCD60"/>
    <w:lvl w:ilvl="0">
      <w:start w:val="1"/>
      <w:numFmt w:val="decimal"/>
      <w:lvlText w:val="%1."/>
      <w:lvlJc w:val="right"/>
      <w:pPr>
        <w:ind w:left="1800" w:hanging="180"/>
      </w:pPr>
      <w:rPr>
        <w:rFonts w:asciiTheme="minorHAnsi" w:eastAsia="Times New Roman" w:hAnsiTheme="minorHAnsi" w:cstheme="minorHAns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0E522E9"/>
    <w:multiLevelType w:val="hybridMultilevel"/>
    <w:tmpl w:val="496C3C76"/>
    <w:lvl w:ilvl="0" w:tplc="1DDA77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w w:val="142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0" w15:restartNumberingAfterBreak="0">
    <w:nsid w:val="517C4DB1"/>
    <w:multiLevelType w:val="multilevel"/>
    <w:tmpl w:val="7A92922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54C60A78"/>
    <w:multiLevelType w:val="multilevel"/>
    <w:tmpl w:val="BDC0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56B34BD"/>
    <w:multiLevelType w:val="hybridMultilevel"/>
    <w:tmpl w:val="E876A2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3" w15:restartNumberingAfterBreak="0">
    <w:nsid w:val="5633357B"/>
    <w:multiLevelType w:val="multilevel"/>
    <w:tmpl w:val="614E6988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Theme="minorHAnsi" w:eastAsia="Times New Roman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261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8451173"/>
    <w:multiLevelType w:val="hybridMultilevel"/>
    <w:tmpl w:val="4C1E8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58517583"/>
    <w:multiLevelType w:val="hybridMultilevel"/>
    <w:tmpl w:val="DADE1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58725A2A"/>
    <w:multiLevelType w:val="hybridMultilevel"/>
    <w:tmpl w:val="B26C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589B7EE0"/>
    <w:multiLevelType w:val="multilevel"/>
    <w:tmpl w:val="4AB4497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58A15B85"/>
    <w:multiLevelType w:val="multilevel"/>
    <w:tmpl w:val="945E7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590B4FB7"/>
    <w:multiLevelType w:val="hybridMultilevel"/>
    <w:tmpl w:val="19D2FCB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 w15:restartNumberingAfterBreak="0">
    <w:nsid w:val="59381516"/>
    <w:multiLevelType w:val="hybridMultilevel"/>
    <w:tmpl w:val="324AB1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 w15:restartNumberingAfterBreak="0">
    <w:nsid w:val="5B690F81"/>
    <w:multiLevelType w:val="hybridMultilevel"/>
    <w:tmpl w:val="D93EC11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2" w15:restartNumberingAfterBreak="0">
    <w:nsid w:val="5C2960B1"/>
    <w:multiLevelType w:val="hybridMultilevel"/>
    <w:tmpl w:val="7C82F77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3" w15:restartNumberingAfterBreak="0">
    <w:nsid w:val="5DC800D4"/>
    <w:multiLevelType w:val="multilevel"/>
    <w:tmpl w:val="D88ABE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34" w15:restartNumberingAfterBreak="0">
    <w:nsid w:val="5F6C7EAB"/>
    <w:multiLevelType w:val="hybridMultilevel"/>
    <w:tmpl w:val="8286C3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5FDB2399"/>
    <w:multiLevelType w:val="hybridMultilevel"/>
    <w:tmpl w:val="3ABCCF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5FF328C8"/>
    <w:multiLevelType w:val="hybridMultilevel"/>
    <w:tmpl w:val="829292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60212920"/>
    <w:multiLevelType w:val="hybridMultilevel"/>
    <w:tmpl w:val="AC92D402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8" w15:restartNumberingAfterBreak="0">
    <w:nsid w:val="60653B62"/>
    <w:multiLevelType w:val="singleLevel"/>
    <w:tmpl w:val="04090015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</w:abstractNum>
  <w:abstractNum w:abstractNumId="139" w15:restartNumberingAfterBreak="0">
    <w:nsid w:val="60B3062D"/>
    <w:multiLevelType w:val="hybridMultilevel"/>
    <w:tmpl w:val="4D44B16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0" w15:restartNumberingAfterBreak="0">
    <w:nsid w:val="60FF546F"/>
    <w:multiLevelType w:val="hybridMultilevel"/>
    <w:tmpl w:val="95682EF4"/>
    <w:lvl w:ilvl="0" w:tplc="2F58CF3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B80AB1A">
      <w:start w:val="1"/>
      <w:numFmt w:val="lowerLetter"/>
      <w:lvlText w:val="%2.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1" w15:restartNumberingAfterBreak="0">
    <w:nsid w:val="62A80803"/>
    <w:multiLevelType w:val="hybridMultilevel"/>
    <w:tmpl w:val="FB7082BC"/>
    <w:lvl w:ilvl="0" w:tplc="C79E7EF2">
      <w:start w:val="1"/>
      <w:numFmt w:val="lowerLetter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2" w15:restartNumberingAfterBreak="0">
    <w:nsid w:val="62FF0F54"/>
    <w:multiLevelType w:val="hybridMultilevel"/>
    <w:tmpl w:val="8F36B8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3" w15:restartNumberingAfterBreak="0">
    <w:nsid w:val="645B3D07"/>
    <w:multiLevelType w:val="hybridMultilevel"/>
    <w:tmpl w:val="37BC9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4" w15:restartNumberingAfterBreak="0">
    <w:nsid w:val="64863E65"/>
    <w:multiLevelType w:val="hybridMultilevel"/>
    <w:tmpl w:val="F2D09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658603F5"/>
    <w:multiLevelType w:val="hybridMultilevel"/>
    <w:tmpl w:val="14986EB2"/>
    <w:lvl w:ilvl="0" w:tplc="B58665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65E4334B"/>
    <w:multiLevelType w:val="hybridMultilevel"/>
    <w:tmpl w:val="1D047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6DC4202"/>
    <w:multiLevelType w:val="hybridMultilevel"/>
    <w:tmpl w:val="F210FEAC"/>
    <w:lvl w:ilvl="0" w:tplc="04090009">
      <w:start w:val="1"/>
      <w:numFmt w:val="bullet"/>
      <w:lvlText w:val=""/>
      <w:lvlJc w:val="left"/>
      <w:pPr>
        <w:ind w:left="1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0" w:hanging="360"/>
      </w:pPr>
      <w:rPr>
        <w:rFonts w:ascii="Wingdings" w:hAnsi="Wingdings" w:hint="default"/>
      </w:rPr>
    </w:lvl>
  </w:abstractNum>
  <w:abstractNum w:abstractNumId="148" w15:restartNumberingAfterBreak="0">
    <w:nsid w:val="6758564C"/>
    <w:multiLevelType w:val="hybridMultilevel"/>
    <w:tmpl w:val="B7AC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67A31D1F"/>
    <w:multiLevelType w:val="hybridMultilevel"/>
    <w:tmpl w:val="FB905948"/>
    <w:lvl w:ilvl="0" w:tplc="782A7A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0" w15:restartNumberingAfterBreak="0">
    <w:nsid w:val="6890214B"/>
    <w:multiLevelType w:val="hybridMultilevel"/>
    <w:tmpl w:val="12046AA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1" w15:restartNumberingAfterBreak="0">
    <w:nsid w:val="68CC188A"/>
    <w:multiLevelType w:val="hybridMultilevel"/>
    <w:tmpl w:val="275C82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C20D360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68ED1B86"/>
    <w:multiLevelType w:val="hybridMultilevel"/>
    <w:tmpl w:val="516E3848"/>
    <w:lvl w:ilvl="0" w:tplc="04090019">
      <w:start w:val="1"/>
      <w:numFmt w:val="lowerLetter"/>
      <w:lvlText w:val="%1."/>
      <w:lvlJc w:val="left"/>
      <w:pPr>
        <w:ind w:left="768" w:hanging="360"/>
      </w:pPr>
    </w:lvl>
    <w:lvl w:ilvl="1" w:tplc="04090019">
      <w:start w:val="1"/>
      <w:numFmt w:val="lowerLetter"/>
      <w:lvlText w:val="%2.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53" w15:restartNumberingAfterBreak="0">
    <w:nsid w:val="6937294C"/>
    <w:multiLevelType w:val="hybridMultilevel"/>
    <w:tmpl w:val="127C7F2C"/>
    <w:lvl w:ilvl="0" w:tplc="C0C61A56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w w:val="129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9681095"/>
    <w:multiLevelType w:val="hybridMultilevel"/>
    <w:tmpl w:val="B2D2C82E"/>
    <w:lvl w:ilvl="0" w:tplc="A44214F4">
      <w:start w:val="2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 w15:restartNumberingAfterBreak="0">
    <w:nsid w:val="69CB6FDA"/>
    <w:multiLevelType w:val="hybridMultilevel"/>
    <w:tmpl w:val="B5424500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6" w15:restartNumberingAfterBreak="0">
    <w:nsid w:val="6B416572"/>
    <w:multiLevelType w:val="hybridMultilevel"/>
    <w:tmpl w:val="3A74E4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7" w15:restartNumberingAfterBreak="0">
    <w:nsid w:val="6B5F76AA"/>
    <w:multiLevelType w:val="hybridMultilevel"/>
    <w:tmpl w:val="39107962"/>
    <w:lvl w:ilvl="0" w:tplc="9ECEBC6C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6D791233"/>
    <w:multiLevelType w:val="hybridMultilevel"/>
    <w:tmpl w:val="A91C1A8E"/>
    <w:lvl w:ilvl="0" w:tplc="D3C493D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9" w15:restartNumberingAfterBreak="0">
    <w:nsid w:val="6DEE04DE"/>
    <w:multiLevelType w:val="hybridMultilevel"/>
    <w:tmpl w:val="B8B44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6E5E4AFC"/>
    <w:multiLevelType w:val="hybridMultilevel"/>
    <w:tmpl w:val="F0A8F2BA"/>
    <w:lvl w:ilvl="0" w:tplc="B1B2734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1" w15:restartNumberingAfterBreak="0">
    <w:nsid w:val="6ECF5813"/>
    <w:multiLevelType w:val="multilevel"/>
    <w:tmpl w:val="1828168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6F281390"/>
    <w:multiLevelType w:val="multilevel"/>
    <w:tmpl w:val="83D4BDF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6F6C40E7"/>
    <w:multiLevelType w:val="hybridMultilevel"/>
    <w:tmpl w:val="1E52B1C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4" w15:restartNumberingAfterBreak="0">
    <w:nsid w:val="70A9598B"/>
    <w:multiLevelType w:val="hybridMultilevel"/>
    <w:tmpl w:val="C80876F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5" w15:restartNumberingAfterBreak="0">
    <w:nsid w:val="715E6780"/>
    <w:multiLevelType w:val="multilevel"/>
    <w:tmpl w:val="F1E8D12A"/>
    <w:lvl w:ilvl="0">
      <w:start w:val="9"/>
      <w:numFmt w:val="upperLetter"/>
      <w:lvlText w:val="%1."/>
      <w:lvlJc w:val="left"/>
      <w:pPr>
        <w:ind w:left="25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73A83FA3"/>
    <w:multiLevelType w:val="hybridMultilevel"/>
    <w:tmpl w:val="3DC87C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7475062A"/>
    <w:multiLevelType w:val="hybridMultilevel"/>
    <w:tmpl w:val="6C2A2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4C448C9"/>
    <w:multiLevelType w:val="multilevel"/>
    <w:tmpl w:val="440AA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76055C61"/>
    <w:multiLevelType w:val="hybridMultilevel"/>
    <w:tmpl w:val="77F0B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767373BD"/>
    <w:multiLevelType w:val="hybridMultilevel"/>
    <w:tmpl w:val="B7801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76765798"/>
    <w:multiLevelType w:val="multilevel"/>
    <w:tmpl w:val="368634CC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76AA28BF"/>
    <w:multiLevelType w:val="multilevel"/>
    <w:tmpl w:val="AF04DEF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3" w15:restartNumberingAfterBreak="0">
    <w:nsid w:val="77B64398"/>
    <w:multiLevelType w:val="singleLevel"/>
    <w:tmpl w:val="04090019"/>
    <w:lvl w:ilvl="0">
      <w:start w:val="1"/>
      <w:numFmt w:val="lowerLetter"/>
      <w:lvlText w:val="%1."/>
      <w:lvlJc w:val="left"/>
      <w:pPr>
        <w:ind w:left="360" w:hanging="360"/>
      </w:pPr>
      <w:rPr>
        <w:sz w:val="22"/>
        <w:szCs w:val="22"/>
      </w:rPr>
    </w:lvl>
  </w:abstractNum>
  <w:abstractNum w:abstractNumId="174" w15:restartNumberingAfterBreak="0">
    <w:nsid w:val="783D1451"/>
    <w:multiLevelType w:val="hybridMultilevel"/>
    <w:tmpl w:val="9288DE14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5" w15:restartNumberingAfterBreak="0">
    <w:nsid w:val="79877876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</w:abstractNum>
  <w:abstractNum w:abstractNumId="176" w15:restartNumberingAfterBreak="0">
    <w:nsid w:val="79D3740E"/>
    <w:multiLevelType w:val="hybridMultilevel"/>
    <w:tmpl w:val="0A8054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7" w15:restartNumberingAfterBreak="0">
    <w:nsid w:val="7A15495B"/>
    <w:multiLevelType w:val="hybridMultilevel"/>
    <w:tmpl w:val="E1725014"/>
    <w:lvl w:ilvl="0" w:tplc="71380F10">
      <w:start w:val="1"/>
      <w:numFmt w:val="decimal"/>
      <w:lvlText w:val="(%1) 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  <w:szCs w:val="22"/>
        <w:u w:val="none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23C82C1A">
      <w:start w:val="1"/>
      <w:numFmt w:val="lowerRoman"/>
      <w:lvlText w:val="(%4)"/>
      <w:lvlJc w:val="left"/>
      <w:pPr>
        <w:ind w:left="2160" w:hanging="360"/>
      </w:pPr>
      <w:rPr>
        <w:rFonts w:hint="default"/>
      </w:rPr>
    </w:lvl>
    <w:lvl w:ilvl="4" w:tplc="80DCF47E">
      <w:start w:val="1"/>
      <w:numFmt w:val="upperLetter"/>
      <w:lvlText w:val="%5."/>
      <w:lvlJc w:val="left"/>
      <w:pPr>
        <w:ind w:left="2880" w:hanging="360"/>
      </w:pPr>
      <w:rPr>
        <w:rFonts w:hint="default"/>
      </w:rPr>
    </w:lvl>
    <w:lvl w:ilvl="5" w:tplc="3A9A8AF4">
      <w:start w:val="1"/>
      <w:numFmt w:val="decimal"/>
      <w:lvlText w:val="%6)"/>
      <w:lvlJc w:val="left"/>
      <w:pPr>
        <w:ind w:left="3960" w:hanging="540"/>
      </w:pPr>
      <w:rPr>
        <w:rFonts w:hint="default"/>
      </w:rPr>
    </w:lvl>
    <w:lvl w:ilvl="6" w:tplc="A286603E">
      <w:start w:val="2"/>
      <w:numFmt w:val="upperRoman"/>
      <w:lvlText w:val="%7."/>
      <w:lvlJc w:val="left"/>
      <w:pPr>
        <w:ind w:left="4680" w:hanging="72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8" w15:restartNumberingAfterBreak="0">
    <w:nsid w:val="7A5728FF"/>
    <w:multiLevelType w:val="hybridMultilevel"/>
    <w:tmpl w:val="FB6285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9" w15:restartNumberingAfterBreak="0">
    <w:nsid w:val="7B2B0593"/>
    <w:multiLevelType w:val="hybridMultilevel"/>
    <w:tmpl w:val="2ECEE2BA"/>
    <w:lvl w:ilvl="0" w:tplc="B9C0B46E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625A84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738AD9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8334F1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4" w:tplc="9246F7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5" w:tplc="E3AA81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58292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7" w:tplc="C44E7F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8" w:tplc="307A3A5E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0" w15:restartNumberingAfterBreak="0">
    <w:nsid w:val="7B374A49"/>
    <w:multiLevelType w:val="hybridMultilevel"/>
    <w:tmpl w:val="07FCC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7CB33A47"/>
    <w:multiLevelType w:val="multilevel"/>
    <w:tmpl w:val="DB3E674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7CE24A6F"/>
    <w:multiLevelType w:val="multilevel"/>
    <w:tmpl w:val="8A3EDF0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7D60189D"/>
    <w:multiLevelType w:val="hybridMultilevel"/>
    <w:tmpl w:val="C382D3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4" w15:restartNumberingAfterBreak="0">
    <w:nsid w:val="7E3C11B4"/>
    <w:multiLevelType w:val="hybridMultilevel"/>
    <w:tmpl w:val="CC9E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7E4032FC"/>
    <w:multiLevelType w:val="hybridMultilevel"/>
    <w:tmpl w:val="7B7E07A4"/>
    <w:lvl w:ilvl="0" w:tplc="B58665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6" w15:restartNumberingAfterBreak="0">
    <w:nsid w:val="7F0236A4"/>
    <w:multiLevelType w:val="hybridMultilevel"/>
    <w:tmpl w:val="E5A6920A"/>
    <w:lvl w:ilvl="0" w:tplc="5330D91C">
      <w:start w:val="1"/>
      <w:numFmt w:val="upperLetter"/>
      <w:lvlText w:val="%1."/>
      <w:lvlJc w:val="left"/>
      <w:pPr>
        <w:ind w:left="1440" w:hanging="720"/>
      </w:pPr>
      <w:rPr>
        <w:b/>
      </w:rPr>
    </w:lvl>
    <w:lvl w:ilvl="1" w:tplc="1A50C340">
      <w:start w:val="1"/>
      <w:numFmt w:val="upperLetter"/>
      <w:lvlText w:val="%2."/>
      <w:lvlJc w:val="left"/>
      <w:pPr>
        <w:ind w:left="1080" w:hanging="360"/>
      </w:pPr>
      <w:rPr>
        <w:rFonts w:ascii="Times New Roman" w:eastAsiaTheme="minorHAnsi" w:hAnsi="Times New Roman" w:cstheme="minorBidi" w:hint="default"/>
        <w:b/>
      </w:rPr>
    </w:lvl>
    <w:lvl w:ilvl="2" w:tplc="D8467A44">
      <w:start w:val="1"/>
      <w:numFmt w:val="decimal"/>
      <w:lvlText w:val="%3."/>
      <w:lvlJc w:val="right"/>
      <w:pPr>
        <w:ind w:left="2160" w:hanging="180"/>
      </w:pPr>
      <w:rPr>
        <w:rFonts w:ascii="Times New Roman" w:eastAsiaTheme="minorHAnsi" w:hAnsi="Times New Roman" w:cstheme="minorBidi"/>
      </w:rPr>
    </w:lvl>
    <w:lvl w:ilvl="3" w:tplc="04090019">
      <w:start w:val="1"/>
      <w:numFmt w:val="lowerLetter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7" w15:restartNumberingAfterBreak="0">
    <w:nsid w:val="7F07019D"/>
    <w:multiLevelType w:val="multilevel"/>
    <w:tmpl w:val="4AA8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45"/>
  </w:num>
  <w:num w:numId="2">
    <w:abstractNumId w:val="53"/>
  </w:num>
  <w:num w:numId="3">
    <w:abstractNumId w:val="161"/>
  </w:num>
  <w:num w:numId="4">
    <w:abstractNumId w:val="187"/>
  </w:num>
  <w:num w:numId="5">
    <w:abstractNumId w:val="41"/>
  </w:num>
  <w:num w:numId="6">
    <w:abstractNumId w:val="8"/>
  </w:num>
  <w:num w:numId="7">
    <w:abstractNumId w:val="55"/>
  </w:num>
  <w:num w:numId="8">
    <w:abstractNumId w:val="75"/>
  </w:num>
  <w:num w:numId="9">
    <w:abstractNumId w:val="30"/>
  </w:num>
  <w:num w:numId="10">
    <w:abstractNumId w:val="102"/>
  </w:num>
  <w:num w:numId="11">
    <w:abstractNumId w:val="180"/>
  </w:num>
  <w:num w:numId="12">
    <w:abstractNumId w:val="144"/>
  </w:num>
  <w:num w:numId="13">
    <w:abstractNumId w:val="124"/>
  </w:num>
  <w:num w:numId="14">
    <w:abstractNumId w:val="184"/>
  </w:num>
  <w:num w:numId="15">
    <w:abstractNumId w:val="49"/>
  </w:num>
  <w:num w:numId="16">
    <w:abstractNumId w:val="68"/>
  </w:num>
  <w:num w:numId="17">
    <w:abstractNumId w:val="64"/>
  </w:num>
  <w:num w:numId="18">
    <w:abstractNumId w:val="48"/>
  </w:num>
  <w:num w:numId="19">
    <w:abstractNumId w:val="60"/>
  </w:num>
  <w:num w:numId="20">
    <w:abstractNumId w:val="126"/>
  </w:num>
  <w:num w:numId="21">
    <w:abstractNumId w:val="42"/>
  </w:num>
  <w:num w:numId="22">
    <w:abstractNumId w:val="148"/>
  </w:num>
  <w:num w:numId="23">
    <w:abstractNumId w:val="97"/>
  </w:num>
  <w:num w:numId="24">
    <w:abstractNumId w:val="44"/>
  </w:num>
  <w:num w:numId="25">
    <w:abstractNumId w:val="167"/>
  </w:num>
  <w:num w:numId="26">
    <w:abstractNumId w:val="84"/>
  </w:num>
  <w:num w:numId="27">
    <w:abstractNumId w:val="117"/>
  </w:num>
  <w:num w:numId="28">
    <w:abstractNumId w:val="145"/>
  </w:num>
  <w:num w:numId="29">
    <w:abstractNumId w:val="185"/>
  </w:num>
  <w:num w:numId="30">
    <w:abstractNumId w:val="86"/>
  </w:num>
  <w:num w:numId="31">
    <w:abstractNumId w:val="170"/>
  </w:num>
  <w:num w:numId="32">
    <w:abstractNumId w:val="179"/>
  </w:num>
  <w:num w:numId="33">
    <w:abstractNumId w:val="57"/>
  </w:num>
  <w:num w:numId="34">
    <w:abstractNumId w:val="99"/>
  </w:num>
  <w:num w:numId="35">
    <w:abstractNumId w:val="140"/>
  </w:num>
  <w:num w:numId="36">
    <w:abstractNumId w:val="115"/>
  </w:num>
  <w:num w:numId="37">
    <w:abstractNumId w:val="141"/>
  </w:num>
  <w:num w:numId="38">
    <w:abstractNumId w:val="177"/>
  </w:num>
  <w:num w:numId="39">
    <w:abstractNumId w:val="33"/>
  </w:num>
  <w:num w:numId="40">
    <w:abstractNumId w:val="4"/>
  </w:num>
  <w:num w:numId="41">
    <w:abstractNumId w:val="10"/>
  </w:num>
  <w:num w:numId="42">
    <w:abstractNumId w:val="70"/>
  </w:num>
  <w:num w:numId="43">
    <w:abstractNumId w:val="152"/>
  </w:num>
  <w:num w:numId="44">
    <w:abstractNumId w:val="107"/>
  </w:num>
  <w:num w:numId="45">
    <w:abstractNumId w:val="157"/>
  </w:num>
  <w:num w:numId="46">
    <w:abstractNumId w:val="111"/>
  </w:num>
  <w:num w:numId="47">
    <w:abstractNumId w:val="6"/>
  </w:num>
  <w:num w:numId="48">
    <w:abstractNumId w:val="101"/>
  </w:num>
  <w:num w:numId="49">
    <w:abstractNumId w:val="77"/>
  </w:num>
  <w:num w:numId="50">
    <w:abstractNumId w:val="0"/>
  </w:num>
  <w:num w:numId="51">
    <w:abstractNumId w:val="54"/>
  </w:num>
  <w:num w:numId="52">
    <w:abstractNumId w:val="103"/>
  </w:num>
  <w:num w:numId="53">
    <w:abstractNumId w:val="138"/>
  </w:num>
  <w:num w:numId="54">
    <w:abstractNumId w:val="18"/>
  </w:num>
  <w:num w:numId="55">
    <w:abstractNumId w:val="175"/>
  </w:num>
  <w:num w:numId="56">
    <w:abstractNumId w:val="173"/>
  </w:num>
  <w:num w:numId="57">
    <w:abstractNumId w:val="129"/>
  </w:num>
  <w:num w:numId="58">
    <w:abstractNumId w:val="5"/>
  </w:num>
  <w:num w:numId="59">
    <w:abstractNumId w:val="21"/>
  </w:num>
  <w:num w:numId="60">
    <w:abstractNumId w:val="25"/>
  </w:num>
  <w:num w:numId="61">
    <w:abstractNumId w:val="31"/>
  </w:num>
  <w:num w:numId="62">
    <w:abstractNumId w:val="32"/>
  </w:num>
  <w:num w:numId="63">
    <w:abstractNumId w:val="172"/>
  </w:num>
  <w:num w:numId="64">
    <w:abstractNumId w:val="51"/>
  </w:num>
  <w:num w:numId="65">
    <w:abstractNumId w:val="116"/>
  </w:num>
  <w:num w:numId="66">
    <w:abstractNumId w:val="56"/>
  </w:num>
  <w:num w:numId="67">
    <w:abstractNumId w:val="110"/>
  </w:num>
  <w:num w:numId="68">
    <w:abstractNumId w:val="147"/>
  </w:num>
  <w:num w:numId="69">
    <w:abstractNumId w:val="14"/>
  </w:num>
  <w:num w:numId="70">
    <w:abstractNumId w:val="76"/>
  </w:num>
  <w:num w:numId="71">
    <w:abstractNumId w:val="163"/>
  </w:num>
  <w:num w:numId="72">
    <w:abstractNumId w:val="104"/>
  </w:num>
  <w:num w:numId="73">
    <w:abstractNumId w:val="151"/>
  </w:num>
  <w:num w:numId="74">
    <w:abstractNumId w:val="159"/>
  </w:num>
  <w:num w:numId="75">
    <w:abstractNumId w:val="28"/>
  </w:num>
  <w:num w:numId="76">
    <w:abstractNumId w:val="39"/>
  </w:num>
  <w:num w:numId="77">
    <w:abstractNumId w:val="142"/>
  </w:num>
  <w:num w:numId="78">
    <w:abstractNumId w:val="81"/>
  </w:num>
  <w:num w:numId="79">
    <w:abstractNumId w:val="80"/>
  </w:num>
  <w:num w:numId="80">
    <w:abstractNumId w:val="130"/>
  </w:num>
  <w:num w:numId="81">
    <w:abstractNumId w:val="149"/>
  </w:num>
  <w:num w:numId="82">
    <w:abstractNumId w:val="181"/>
  </w:num>
  <w:num w:numId="83">
    <w:abstractNumId w:val="162"/>
  </w:num>
  <w:num w:numId="84">
    <w:abstractNumId w:val="120"/>
  </w:num>
  <w:num w:numId="85">
    <w:abstractNumId w:val="38"/>
  </w:num>
  <w:num w:numId="86">
    <w:abstractNumId w:val="128"/>
  </w:num>
  <w:num w:numId="87">
    <w:abstractNumId w:val="2"/>
  </w:num>
  <w:num w:numId="88">
    <w:abstractNumId w:val="127"/>
  </w:num>
  <w:num w:numId="89">
    <w:abstractNumId w:val="43"/>
  </w:num>
  <w:num w:numId="90">
    <w:abstractNumId w:val="182"/>
  </w:num>
  <w:num w:numId="91">
    <w:abstractNumId w:val="27"/>
  </w:num>
  <w:num w:numId="92">
    <w:abstractNumId w:val="169"/>
  </w:num>
  <w:num w:numId="93">
    <w:abstractNumId w:val="146"/>
  </w:num>
  <w:num w:numId="94">
    <w:abstractNumId w:val="71"/>
  </w:num>
  <w:num w:numId="95">
    <w:abstractNumId w:val="133"/>
  </w:num>
  <w:num w:numId="96">
    <w:abstractNumId w:val="87"/>
  </w:num>
  <w:num w:numId="97">
    <w:abstractNumId w:val="9"/>
  </w:num>
  <w:num w:numId="98">
    <w:abstractNumId w:val="139"/>
  </w:num>
  <w:num w:numId="99">
    <w:abstractNumId w:val="29"/>
  </w:num>
  <w:num w:numId="100">
    <w:abstractNumId w:val="72"/>
  </w:num>
  <w:num w:numId="101">
    <w:abstractNumId w:val="50"/>
  </w:num>
  <w:num w:numId="102">
    <w:abstractNumId w:val="24"/>
  </w:num>
  <w:num w:numId="103">
    <w:abstractNumId w:val="164"/>
  </w:num>
  <w:num w:numId="104">
    <w:abstractNumId w:val="52"/>
  </w:num>
  <w:num w:numId="105">
    <w:abstractNumId w:val="59"/>
  </w:num>
  <w:num w:numId="106">
    <w:abstractNumId w:val="1"/>
  </w:num>
  <w:num w:numId="107">
    <w:abstractNumId w:val="35"/>
  </w:num>
  <w:num w:numId="108">
    <w:abstractNumId w:val="85"/>
  </w:num>
  <w:num w:numId="109">
    <w:abstractNumId w:val="11"/>
  </w:num>
  <w:num w:numId="110">
    <w:abstractNumId w:val="95"/>
  </w:num>
  <w:num w:numId="111">
    <w:abstractNumId w:val="67"/>
  </w:num>
  <w:num w:numId="112">
    <w:abstractNumId w:val="46"/>
  </w:num>
  <w:num w:numId="113">
    <w:abstractNumId w:val="150"/>
  </w:num>
  <w:num w:numId="114">
    <w:abstractNumId w:val="137"/>
  </w:num>
  <w:num w:numId="115">
    <w:abstractNumId w:val="112"/>
  </w:num>
  <w:num w:numId="116">
    <w:abstractNumId w:val="174"/>
  </w:num>
  <w:num w:numId="117">
    <w:abstractNumId w:val="15"/>
  </w:num>
  <w:num w:numId="118">
    <w:abstractNumId w:val="114"/>
  </w:num>
  <w:num w:numId="119">
    <w:abstractNumId w:val="158"/>
  </w:num>
  <w:num w:numId="120">
    <w:abstractNumId w:val="3"/>
  </w:num>
  <w:num w:numId="121">
    <w:abstractNumId w:val="37"/>
  </w:num>
  <w:num w:numId="122">
    <w:abstractNumId w:val="155"/>
  </w:num>
  <w:num w:numId="123">
    <w:abstractNumId w:val="74"/>
  </w:num>
  <w:num w:numId="124">
    <w:abstractNumId w:val="92"/>
  </w:num>
  <w:num w:numId="125">
    <w:abstractNumId w:val="186"/>
  </w:num>
  <w:num w:numId="126">
    <w:abstractNumId w:val="36"/>
  </w:num>
  <w:num w:numId="127">
    <w:abstractNumId w:val="132"/>
  </w:num>
  <w:num w:numId="128">
    <w:abstractNumId w:val="22"/>
  </w:num>
  <w:num w:numId="129">
    <w:abstractNumId w:val="90"/>
  </w:num>
  <w:num w:numId="130">
    <w:abstractNumId w:val="168"/>
    <w:lvlOverride w:ilvl="0">
      <w:lvl w:ilvl="0">
        <w:numFmt w:val="upperRoman"/>
        <w:lvlText w:val="%1."/>
        <w:lvlJc w:val="right"/>
        <w:rPr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131">
    <w:abstractNumId w:val="135"/>
  </w:num>
  <w:num w:numId="132">
    <w:abstractNumId w:val="13"/>
  </w:num>
  <w:num w:numId="133">
    <w:abstractNumId w:val="160"/>
  </w:num>
  <w:num w:numId="134">
    <w:abstractNumId w:val="125"/>
  </w:num>
  <w:num w:numId="135">
    <w:abstractNumId w:val="131"/>
  </w:num>
  <w:num w:numId="136">
    <w:abstractNumId w:val="106"/>
  </w:num>
  <w:num w:numId="137">
    <w:abstractNumId w:val="143"/>
  </w:num>
  <w:num w:numId="138">
    <w:abstractNumId w:val="156"/>
  </w:num>
  <w:num w:numId="139">
    <w:abstractNumId w:val="17"/>
  </w:num>
  <w:num w:numId="140">
    <w:abstractNumId w:val="178"/>
  </w:num>
  <w:num w:numId="141">
    <w:abstractNumId w:val="58"/>
  </w:num>
  <w:num w:numId="142">
    <w:abstractNumId w:val="88"/>
  </w:num>
  <w:num w:numId="143">
    <w:abstractNumId w:val="23"/>
  </w:num>
  <w:num w:numId="144">
    <w:abstractNumId w:val="134"/>
  </w:num>
  <w:num w:numId="145">
    <w:abstractNumId w:val="47"/>
  </w:num>
  <w:num w:numId="146">
    <w:abstractNumId w:val="16"/>
  </w:num>
  <w:num w:numId="147">
    <w:abstractNumId w:val="122"/>
  </w:num>
  <w:num w:numId="148">
    <w:abstractNumId w:val="89"/>
  </w:num>
  <w:num w:numId="149">
    <w:abstractNumId w:val="166"/>
  </w:num>
  <w:num w:numId="150">
    <w:abstractNumId w:val="105"/>
  </w:num>
  <w:num w:numId="151">
    <w:abstractNumId w:val="183"/>
  </w:num>
  <w:num w:numId="152">
    <w:abstractNumId w:val="176"/>
  </w:num>
  <w:num w:numId="153">
    <w:abstractNumId w:val="63"/>
  </w:num>
  <w:num w:numId="154">
    <w:abstractNumId w:val="69"/>
  </w:num>
  <w:num w:numId="155">
    <w:abstractNumId w:val="79"/>
  </w:num>
  <w:num w:numId="156">
    <w:abstractNumId w:val="7"/>
  </w:num>
  <w:num w:numId="157">
    <w:abstractNumId w:val="61"/>
  </w:num>
  <w:num w:numId="158">
    <w:abstractNumId w:val="109"/>
  </w:num>
  <w:num w:numId="159">
    <w:abstractNumId w:val="12"/>
  </w:num>
  <w:num w:numId="160">
    <w:abstractNumId w:val="94"/>
  </w:num>
  <w:num w:numId="161">
    <w:abstractNumId w:val="62"/>
  </w:num>
  <w:num w:numId="162">
    <w:abstractNumId w:val="108"/>
  </w:num>
  <w:num w:numId="163">
    <w:abstractNumId w:val="118"/>
  </w:num>
  <w:num w:numId="164">
    <w:abstractNumId w:val="100"/>
  </w:num>
  <w:num w:numId="165">
    <w:abstractNumId w:val="96"/>
  </w:num>
  <w:num w:numId="166">
    <w:abstractNumId w:val="123"/>
  </w:num>
  <w:num w:numId="167">
    <w:abstractNumId w:val="65"/>
  </w:num>
  <w:num w:numId="168">
    <w:abstractNumId w:val="171"/>
  </w:num>
  <w:num w:numId="169">
    <w:abstractNumId w:val="165"/>
  </w:num>
  <w:num w:numId="170">
    <w:abstractNumId w:val="40"/>
  </w:num>
  <w:num w:numId="171">
    <w:abstractNumId w:val="19"/>
  </w:num>
  <w:num w:numId="172">
    <w:abstractNumId w:val="26"/>
  </w:num>
  <w:num w:numId="173">
    <w:abstractNumId w:val="136"/>
  </w:num>
  <w:num w:numId="174">
    <w:abstractNumId w:val="66"/>
  </w:num>
  <w:num w:numId="175">
    <w:abstractNumId w:val="34"/>
  </w:num>
  <w:num w:numId="176">
    <w:abstractNumId w:val="121"/>
  </w:num>
  <w:num w:numId="177">
    <w:abstractNumId w:val="154"/>
  </w:num>
  <w:num w:numId="178">
    <w:abstractNumId w:val="113"/>
  </w:num>
  <w:num w:numId="179">
    <w:abstractNumId w:val="78"/>
  </w:num>
  <w:num w:numId="180">
    <w:abstractNumId w:val="153"/>
  </w:num>
  <w:num w:numId="181">
    <w:abstractNumId w:val="93"/>
  </w:num>
  <w:num w:numId="182">
    <w:abstractNumId w:val="119"/>
  </w:num>
  <w:num w:numId="183">
    <w:abstractNumId w:val="91"/>
  </w:num>
  <w:num w:numId="184">
    <w:abstractNumId w:val="73"/>
  </w:num>
  <w:num w:numId="185">
    <w:abstractNumId w:val="20"/>
  </w:num>
  <w:num w:numId="186">
    <w:abstractNumId w:val="83"/>
  </w:num>
  <w:num w:numId="187">
    <w:abstractNumId w:val="98"/>
  </w:num>
  <w:num w:numId="188">
    <w:abstractNumId w:val="82"/>
  </w:num>
  <w:numIdMacAtCleanup w:val="18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M1MDc1MjayMDNS0lEKTi0uzszPAykwNq8FAOfugqUtAAAA"/>
  </w:docVars>
  <w:rsids>
    <w:rsidRoot w:val="004E5640"/>
    <w:rsid w:val="0001255D"/>
    <w:rsid w:val="000229B5"/>
    <w:rsid w:val="000265BB"/>
    <w:rsid w:val="00033049"/>
    <w:rsid w:val="0003458E"/>
    <w:rsid w:val="0003481D"/>
    <w:rsid w:val="000359B0"/>
    <w:rsid w:val="00035D9D"/>
    <w:rsid w:val="000457EA"/>
    <w:rsid w:val="00046584"/>
    <w:rsid w:val="000509C2"/>
    <w:rsid w:val="00053B8D"/>
    <w:rsid w:val="00055969"/>
    <w:rsid w:val="00056EC4"/>
    <w:rsid w:val="00057E0A"/>
    <w:rsid w:val="000661E2"/>
    <w:rsid w:val="00071D24"/>
    <w:rsid w:val="00071EA7"/>
    <w:rsid w:val="00071F2B"/>
    <w:rsid w:val="000751A5"/>
    <w:rsid w:val="000770DC"/>
    <w:rsid w:val="00077D02"/>
    <w:rsid w:val="00080F7B"/>
    <w:rsid w:val="0008404C"/>
    <w:rsid w:val="00087405"/>
    <w:rsid w:val="00095DE1"/>
    <w:rsid w:val="00096BC7"/>
    <w:rsid w:val="00097F62"/>
    <w:rsid w:val="000A0FDE"/>
    <w:rsid w:val="000A2EB4"/>
    <w:rsid w:val="000A3E59"/>
    <w:rsid w:val="000B26AF"/>
    <w:rsid w:val="000B424B"/>
    <w:rsid w:val="000C3FB2"/>
    <w:rsid w:val="000C4196"/>
    <w:rsid w:val="000D3E81"/>
    <w:rsid w:val="000D43E7"/>
    <w:rsid w:val="000D4F08"/>
    <w:rsid w:val="000D69FB"/>
    <w:rsid w:val="000D6BC0"/>
    <w:rsid w:val="000E3EE8"/>
    <w:rsid w:val="000E4F08"/>
    <w:rsid w:val="000F0BDD"/>
    <w:rsid w:val="000F1776"/>
    <w:rsid w:val="000F182D"/>
    <w:rsid w:val="000F53D1"/>
    <w:rsid w:val="0010630F"/>
    <w:rsid w:val="00111F25"/>
    <w:rsid w:val="00113118"/>
    <w:rsid w:val="00113AFE"/>
    <w:rsid w:val="00113FA0"/>
    <w:rsid w:val="00117E31"/>
    <w:rsid w:val="00125FF6"/>
    <w:rsid w:val="00131189"/>
    <w:rsid w:val="00134651"/>
    <w:rsid w:val="00134734"/>
    <w:rsid w:val="00137F46"/>
    <w:rsid w:val="00152B4A"/>
    <w:rsid w:val="001561AA"/>
    <w:rsid w:val="001611FF"/>
    <w:rsid w:val="00163D52"/>
    <w:rsid w:val="00163FF6"/>
    <w:rsid w:val="001646C3"/>
    <w:rsid w:val="00171AE7"/>
    <w:rsid w:val="00171DEC"/>
    <w:rsid w:val="00175B3D"/>
    <w:rsid w:val="00177110"/>
    <w:rsid w:val="00187EB0"/>
    <w:rsid w:val="001923F7"/>
    <w:rsid w:val="00193712"/>
    <w:rsid w:val="0019751C"/>
    <w:rsid w:val="001A4BF0"/>
    <w:rsid w:val="001B2FEC"/>
    <w:rsid w:val="001B54F1"/>
    <w:rsid w:val="001C071D"/>
    <w:rsid w:val="001C1A60"/>
    <w:rsid w:val="001C2AB8"/>
    <w:rsid w:val="001C3A47"/>
    <w:rsid w:val="001C3DF9"/>
    <w:rsid w:val="001C46C8"/>
    <w:rsid w:val="001C6BEE"/>
    <w:rsid w:val="001D10A8"/>
    <w:rsid w:val="001D620A"/>
    <w:rsid w:val="001D7E9B"/>
    <w:rsid w:val="001E0EE6"/>
    <w:rsid w:val="001E3952"/>
    <w:rsid w:val="001E7464"/>
    <w:rsid w:val="001F0342"/>
    <w:rsid w:val="001F62DC"/>
    <w:rsid w:val="00203724"/>
    <w:rsid w:val="00207267"/>
    <w:rsid w:val="00210EBE"/>
    <w:rsid w:val="00211620"/>
    <w:rsid w:val="00216CF5"/>
    <w:rsid w:val="00220CCC"/>
    <w:rsid w:val="00223555"/>
    <w:rsid w:val="00223E11"/>
    <w:rsid w:val="00224426"/>
    <w:rsid w:val="00227B82"/>
    <w:rsid w:val="00227E7C"/>
    <w:rsid w:val="002319C8"/>
    <w:rsid w:val="00244B2C"/>
    <w:rsid w:val="00253356"/>
    <w:rsid w:val="00262419"/>
    <w:rsid w:val="00264D65"/>
    <w:rsid w:val="002669C4"/>
    <w:rsid w:val="00270798"/>
    <w:rsid w:val="00277E0E"/>
    <w:rsid w:val="0028019B"/>
    <w:rsid w:val="002814A8"/>
    <w:rsid w:val="00281829"/>
    <w:rsid w:val="00283BC5"/>
    <w:rsid w:val="002A50A8"/>
    <w:rsid w:val="002A778F"/>
    <w:rsid w:val="002B5712"/>
    <w:rsid w:val="002C0AA3"/>
    <w:rsid w:val="002C226F"/>
    <w:rsid w:val="002C2897"/>
    <w:rsid w:val="002C2997"/>
    <w:rsid w:val="002C718E"/>
    <w:rsid w:val="002C794D"/>
    <w:rsid w:val="002C79C8"/>
    <w:rsid w:val="002D09AA"/>
    <w:rsid w:val="002D1769"/>
    <w:rsid w:val="002D7E87"/>
    <w:rsid w:val="002E0FD2"/>
    <w:rsid w:val="002E292F"/>
    <w:rsid w:val="002E2BE5"/>
    <w:rsid w:val="002E41D5"/>
    <w:rsid w:val="002E5B8D"/>
    <w:rsid w:val="002F24B2"/>
    <w:rsid w:val="002F2AA9"/>
    <w:rsid w:val="002F371B"/>
    <w:rsid w:val="002F4986"/>
    <w:rsid w:val="003010A7"/>
    <w:rsid w:val="00325F02"/>
    <w:rsid w:val="00326368"/>
    <w:rsid w:val="003276A1"/>
    <w:rsid w:val="00333704"/>
    <w:rsid w:val="00333B8C"/>
    <w:rsid w:val="00334533"/>
    <w:rsid w:val="00340B43"/>
    <w:rsid w:val="003445D9"/>
    <w:rsid w:val="0034716A"/>
    <w:rsid w:val="003539B9"/>
    <w:rsid w:val="00355817"/>
    <w:rsid w:val="00355A7F"/>
    <w:rsid w:val="00356F99"/>
    <w:rsid w:val="00360909"/>
    <w:rsid w:val="00363082"/>
    <w:rsid w:val="00367DDD"/>
    <w:rsid w:val="003715C4"/>
    <w:rsid w:val="0037291B"/>
    <w:rsid w:val="003814D4"/>
    <w:rsid w:val="0038155A"/>
    <w:rsid w:val="00384311"/>
    <w:rsid w:val="00385180"/>
    <w:rsid w:val="0038520C"/>
    <w:rsid w:val="00385D91"/>
    <w:rsid w:val="00390BE7"/>
    <w:rsid w:val="00393E55"/>
    <w:rsid w:val="003A0F51"/>
    <w:rsid w:val="003A3DBA"/>
    <w:rsid w:val="003B055A"/>
    <w:rsid w:val="003B35E0"/>
    <w:rsid w:val="003C0CCE"/>
    <w:rsid w:val="003D0048"/>
    <w:rsid w:val="003D29CD"/>
    <w:rsid w:val="003D3001"/>
    <w:rsid w:val="003D46CD"/>
    <w:rsid w:val="003E0A57"/>
    <w:rsid w:val="003E1186"/>
    <w:rsid w:val="003E324B"/>
    <w:rsid w:val="003F0E1C"/>
    <w:rsid w:val="003F17FD"/>
    <w:rsid w:val="003F1B8C"/>
    <w:rsid w:val="003F5C80"/>
    <w:rsid w:val="0042106F"/>
    <w:rsid w:val="00422671"/>
    <w:rsid w:val="004244D6"/>
    <w:rsid w:val="0042755F"/>
    <w:rsid w:val="00430477"/>
    <w:rsid w:val="00431080"/>
    <w:rsid w:val="00432486"/>
    <w:rsid w:val="00433FF2"/>
    <w:rsid w:val="00436C29"/>
    <w:rsid w:val="00437793"/>
    <w:rsid w:val="004378A5"/>
    <w:rsid w:val="004403FD"/>
    <w:rsid w:val="00444E88"/>
    <w:rsid w:val="004511DA"/>
    <w:rsid w:val="0045700F"/>
    <w:rsid w:val="0045713A"/>
    <w:rsid w:val="00461DF4"/>
    <w:rsid w:val="00466E25"/>
    <w:rsid w:val="0047264D"/>
    <w:rsid w:val="00473A13"/>
    <w:rsid w:val="004809F4"/>
    <w:rsid w:val="0049007F"/>
    <w:rsid w:val="00491F25"/>
    <w:rsid w:val="00492FC5"/>
    <w:rsid w:val="00495B86"/>
    <w:rsid w:val="0049797B"/>
    <w:rsid w:val="004A63AE"/>
    <w:rsid w:val="004B19F2"/>
    <w:rsid w:val="004B4D46"/>
    <w:rsid w:val="004B6EFF"/>
    <w:rsid w:val="004B7FA4"/>
    <w:rsid w:val="004C6542"/>
    <w:rsid w:val="004C7CD2"/>
    <w:rsid w:val="004D4613"/>
    <w:rsid w:val="004E0894"/>
    <w:rsid w:val="004E5640"/>
    <w:rsid w:val="004F13F2"/>
    <w:rsid w:val="004F3EEC"/>
    <w:rsid w:val="004F4B00"/>
    <w:rsid w:val="004F5D44"/>
    <w:rsid w:val="00502E84"/>
    <w:rsid w:val="00503DED"/>
    <w:rsid w:val="00510E6A"/>
    <w:rsid w:val="00521134"/>
    <w:rsid w:val="005222CC"/>
    <w:rsid w:val="00531002"/>
    <w:rsid w:val="00531E13"/>
    <w:rsid w:val="00532B90"/>
    <w:rsid w:val="0054750A"/>
    <w:rsid w:val="0055189A"/>
    <w:rsid w:val="00562124"/>
    <w:rsid w:val="00570284"/>
    <w:rsid w:val="00570787"/>
    <w:rsid w:val="00575B01"/>
    <w:rsid w:val="00583A03"/>
    <w:rsid w:val="0058456E"/>
    <w:rsid w:val="00585881"/>
    <w:rsid w:val="00592E6D"/>
    <w:rsid w:val="005A06F8"/>
    <w:rsid w:val="005A2B95"/>
    <w:rsid w:val="005A395A"/>
    <w:rsid w:val="005A404E"/>
    <w:rsid w:val="005B2A55"/>
    <w:rsid w:val="005B5F9F"/>
    <w:rsid w:val="005B6C28"/>
    <w:rsid w:val="005C1EC0"/>
    <w:rsid w:val="005C464D"/>
    <w:rsid w:val="005C4779"/>
    <w:rsid w:val="005D2E91"/>
    <w:rsid w:val="005E1E9C"/>
    <w:rsid w:val="005E252C"/>
    <w:rsid w:val="005E2F34"/>
    <w:rsid w:val="005E3863"/>
    <w:rsid w:val="005F78B3"/>
    <w:rsid w:val="00613019"/>
    <w:rsid w:val="006163FF"/>
    <w:rsid w:val="00621A69"/>
    <w:rsid w:val="006233EA"/>
    <w:rsid w:val="00631F47"/>
    <w:rsid w:val="0063372C"/>
    <w:rsid w:val="00635EA4"/>
    <w:rsid w:val="0064044B"/>
    <w:rsid w:val="00641792"/>
    <w:rsid w:val="00641D52"/>
    <w:rsid w:val="00643E67"/>
    <w:rsid w:val="006440B2"/>
    <w:rsid w:val="00644D40"/>
    <w:rsid w:val="006533A8"/>
    <w:rsid w:val="00665422"/>
    <w:rsid w:val="006658CE"/>
    <w:rsid w:val="0066599C"/>
    <w:rsid w:val="0066651D"/>
    <w:rsid w:val="00670315"/>
    <w:rsid w:val="00676927"/>
    <w:rsid w:val="00683589"/>
    <w:rsid w:val="006861CF"/>
    <w:rsid w:val="00687CBE"/>
    <w:rsid w:val="006905DF"/>
    <w:rsid w:val="00691FC4"/>
    <w:rsid w:val="006A2FCE"/>
    <w:rsid w:val="006B17CB"/>
    <w:rsid w:val="006B761F"/>
    <w:rsid w:val="006C0072"/>
    <w:rsid w:val="006C507B"/>
    <w:rsid w:val="006D3415"/>
    <w:rsid w:val="006D472D"/>
    <w:rsid w:val="006D4957"/>
    <w:rsid w:val="006E3F68"/>
    <w:rsid w:val="006E41BF"/>
    <w:rsid w:val="006E6BDC"/>
    <w:rsid w:val="006F3E2F"/>
    <w:rsid w:val="006F6B4E"/>
    <w:rsid w:val="006F7D66"/>
    <w:rsid w:val="007007F8"/>
    <w:rsid w:val="00700DB1"/>
    <w:rsid w:val="00702A4C"/>
    <w:rsid w:val="00703B58"/>
    <w:rsid w:val="007049C8"/>
    <w:rsid w:val="00707FFD"/>
    <w:rsid w:val="007163B2"/>
    <w:rsid w:val="00720701"/>
    <w:rsid w:val="00722786"/>
    <w:rsid w:val="00725552"/>
    <w:rsid w:val="007266C3"/>
    <w:rsid w:val="00737DF5"/>
    <w:rsid w:val="007411FC"/>
    <w:rsid w:val="00742458"/>
    <w:rsid w:val="00747E23"/>
    <w:rsid w:val="007510C7"/>
    <w:rsid w:val="00751A95"/>
    <w:rsid w:val="0075206E"/>
    <w:rsid w:val="00761C99"/>
    <w:rsid w:val="007657FE"/>
    <w:rsid w:val="00765C03"/>
    <w:rsid w:val="00771001"/>
    <w:rsid w:val="00774E09"/>
    <w:rsid w:val="00777461"/>
    <w:rsid w:val="007932EB"/>
    <w:rsid w:val="00796029"/>
    <w:rsid w:val="007B6456"/>
    <w:rsid w:val="007C77CF"/>
    <w:rsid w:val="007C7CEC"/>
    <w:rsid w:val="007D0A4A"/>
    <w:rsid w:val="007D121B"/>
    <w:rsid w:val="007D74EB"/>
    <w:rsid w:val="007E1434"/>
    <w:rsid w:val="007E14CB"/>
    <w:rsid w:val="007E2842"/>
    <w:rsid w:val="007E2D0C"/>
    <w:rsid w:val="007F0372"/>
    <w:rsid w:val="007F43CC"/>
    <w:rsid w:val="007F54B5"/>
    <w:rsid w:val="007F5DEC"/>
    <w:rsid w:val="007F7B11"/>
    <w:rsid w:val="008006A2"/>
    <w:rsid w:val="00805600"/>
    <w:rsid w:val="0080646B"/>
    <w:rsid w:val="00812E10"/>
    <w:rsid w:val="00814864"/>
    <w:rsid w:val="008160D0"/>
    <w:rsid w:val="008160DE"/>
    <w:rsid w:val="00816175"/>
    <w:rsid w:val="008201DA"/>
    <w:rsid w:val="00821709"/>
    <w:rsid w:val="00833FA9"/>
    <w:rsid w:val="00835E88"/>
    <w:rsid w:val="00837225"/>
    <w:rsid w:val="00843A35"/>
    <w:rsid w:val="00846049"/>
    <w:rsid w:val="00851C7B"/>
    <w:rsid w:val="00852763"/>
    <w:rsid w:val="0085410D"/>
    <w:rsid w:val="00866661"/>
    <w:rsid w:val="008678ED"/>
    <w:rsid w:val="00870A3E"/>
    <w:rsid w:val="00870CE8"/>
    <w:rsid w:val="00877BA3"/>
    <w:rsid w:val="00877BCA"/>
    <w:rsid w:val="008802C8"/>
    <w:rsid w:val="00880E45"/>
    <w:rsid w:val="008A1918"/>
    <w:rsid w:val="008A27EE"/>
    <w:rsid w:val="008B0655"/>
    <w:rsid w:val="008B6694"/>
    <w:rsid w:val="008B7C37"/>
    <w:rsid w:val="008C48E9"/>
    <w:rsid w:val="008D41B4"/>
    <w:rsid w:val="008D434E"/>
    <w:rsid w:val="008D5E4D"/>
    <w:rsid w:val="008E29D1"/>
    <w:rsid w:val="008F0B8C"/>
    <w:rsid w:val="008F0E7B"/>
    <w:rsid w:val="008F384E"/>
    <w:rsid w:val="008F4AC6"/>
    <w:rsid w:val="009000E8"/>
    <w:rsid w:val="0090282B"/>
    <w:rsid w:val="00904524"/>
    <w:rsid w:val="00907887"/>
    <w:rsid w:val="00910D02"/>
    <w:rsid w:val="0091123F"/>
    <w:rsid w:val="00912C1C"/>
    <w:rsid w:val="0091428A"/>
    <w:rsid w:val="00917517"/>
    <w:rsid w:val="0092082F"/>
    <w:rsid w:val="00930D44"/>
    <w:rsid w:val="00933A36"/>
    <w:rsid w:val="009417AA"/>
    <w:rsid w:val="00950E39"/>
    <w:rsid w:val="00951AB3"/>
    <w:rsid w:val="009563E7"/>
    <w:rsid w:val="00956661"/>
    <w:rsid w:val="0096003C"/>
    <w:rsid w:val="0096061C"/>
    <w:rsid w:val="00972FD1"/>
    <w:rsid w:val="00973F66"/>
    <w:rsid w:val="0097553F"/>
    <w:rsid w:val="009761F6"/>
    <w:rsid w:val="009768A1"/>
    <w:rsid w:val="00983409"/>
    <w:rsid w:val="00985DE1"/>
    <w:rsid w:val="009866D3"/>
    <w:rsid w:val="00992205"/>
    <w:rsid w:val="0099517E"/>
    <w:rsid w:val="00997DE4"/>
    <w:rsid w:val="009A0642"/>
    <w:rsid w:val="009A0BC7"/>
    <w:rsid w:val="009A3107"/>
    <w:rsid w:val="009A5021"/>
    <w:rsid w:val="009A7132"/>
    <w:rsid w:val="009B4992"/>
    <w:rsid w:val="009B65F4"/>
    <w:rsid w:val="009C3927"/>
    <w:rsid w:val="009D00E6"/>
    <w:rsid w:val="009D3C84"/>
    <w:rsid w:val="009D7F28"/>
    <w:rsid w:val="009E68B4"/>
    <w:rsid w:val="009F0C96"/>
    <w:rsid w:val="009F0F50"/>
    <w:rsid w:val="009F1793"/>
    <w:rsid w:val="009F3369"/>
    <w:rsid w:val="00A019D6"/>
    <w:rsid w:val="00A03C4D"/>
    <w:rsid w:val="00A04245"/>
    <w:rsid w:val="00A04874"/>
    <w:rsid w:val="00A0528E"/>
    <w:rsid w:val="00A105F8"/>
    <w:rsid w:val="00A14F40"/>
    <w:rsid w:val="00A16401"/>
    <w:rsid w:val="00A16E67"/>
    <w:rsid w:val="00A249B2"/>
    <w:rsid w:val="00A30B32"/>
    <w:rsid w:val="00A412A2"/>
    <w:rsid w:val="00A437DD"/>
    <w:rsid w:val="00A44C6F"/>
    <w:rsid w:val="00A50045"/>
    <w:rsid w:val="00A56D21"/>
    <w:rsid w:val="00A61D8F"/>
    <w:rsid w:val="00A62DA9"/>
    <w:rsid w:val="00A6380C"/>
    <w:rsid w:val="00A64890"/>
    <w:rsid w:val="00A6530B"/>
    <w:rsid w:val="00A673B9"/>
    <w:rsid w:val="00A67710"/>
    <w:rsid w:val="00A744C3"/>
    <w:rsid w:val="00A87BA4"/>
    <w:rsid w:val="00A91C72"/>
    <w:rsid w:val="00A921A1"/>
    <w:rsid w:val="00A94228"/>
    <w:rsid w:val="00A97F80"/>
    <w:rsid w:val="00AA21A1"/>
    <w:rsid w:val="00AA2A5C"/>
    <w:rsid w:val="00AA3A8C"/>
    <w:rsid w:val="00AA4D1F"/>
    <w:rsid w:val="00AB01D8"/>
    <w:rsid w:val="00AB4E5F"/>
    <w:rsid w:val="00AC1DF8"/>
    <w:rsid w:val="00AC3070"/>
    <w:rsid w:val="00AC3286"/>
    <w:rsid w:val="00AD14F1"/>
    <w:rsid w:val="00AE4E8F"/>
    <w:rsid w:val="00AE4F25"/>
    <w:rsid w:val="00AE7F79"/>
    <w:rsid w:val="00AE7FF7"/>
    <w:rsid w:val="00AF1D3B"/>
    <w:rsid w:val="00AF3559"/>
    <w:rsid w:val="00AF78A9"/>
    <w:rsid w:val="00B1126B"/>
    <w:rsid w:val="00B151C4"/>
    <w:rsid w:val="00B15374"/>
    <w:rsid w:val="00B177E3"/>
    <w:rsid w:val="00B21B5A"/>
    <w:rsid w:val="00B312A1"/>
    <w:rsid w:val="00B31740"/>
    <w:rsid w:val="00B3645A"/>
    <w:rsid w:val="00B45D1D"/>
    <w:rsid w:val="00B502AC"/>
    <w:rsid w:val="00B514A9"/>
    <w:rsid w:val="00B53D6F"/>
    <w:rsid w:val="00B5589A"/>
    <w:rsid w:val="00B62079"/>
    <w:rsid w:val="00B67E8F"/>
    <w:rsid w:val="00B74AF2"/>
    <w:rsid w:val="00B86169"/>
    <w:rsid w:val="00B86214"/>
    <w:rsid w:val="00B904F7"/>
    <w:rsid w:val="00B927DD"/>
    <w:rsid w:val="00B949C6"/>
    <w:rsid w:val="00BA4D53"/>
    <w:rsid w:val="00BA628A"/>
    <w:rsid w:val="00BB0B5F"/>
    <w:rsid w:val="00BB2B09"/>
    <w:rsid w:val="00BB4C6A"/>
    <w:rsid w:val="00BB75E8"/>
    <w:rsid w:val="00BB774A"/>
    <w:rsid w:val="00BD23FB"/>
    <w:rsid w:val="00BE490F"/>
    <w:rsid w:val="00BE5076"/>
    <w:rsid w:val="00BF135F"/>
    <w:rsid w:val="00BF18CA"/>
    <w:rsid w:val="00BF1DCE"/>
    <w:rsid w:val="00BF5D98"/>
    <w:rsid w:val="00C02ED5"/>
    <w:rsid w:val="00C05CE6"/>
    <w:rsid w:val="00C05D72"/>
    <w:rsid w:val="00C07CF7"/>
    <w:rsid w:val="00C13AE4"/>
    <w:rsid w:val="00C15FB3"/>
    <w:rsid w:val="00C179B1"/>
    <w:rsid w:val="00C20127"/>
    <w:rsid w:val="00C27490"/>
    <w:rsid w:val="00C3004B"/>
    <w:rsid w:val="00C30264"/>
    <w:rsid w:val="00C30F6E"/>
    <w:rsid w:val="00C44319"/>
    <w:rsid w:val="00C46A2E"/>
    <w:rsid w:val="00C515FC"/>
    <w:rsid w:val="00C523AF"/>
    <w:rsid w:val="00C55706"/>
    <w:rsid w:val="00C56E53"/>
    <w:rsid w:val="00C61B8B"/>
    <w:rsid w:val="00C64924"/>
    <w:rsid w:val="00C64B33"/>
    <w:rsid w:val="00C64D87"/>
    <w:rsid w:val="00C702B5"/>
    <w:rsid w:val="00C733BF"/>
    <w:rsid w:val="00C746AE"/>
    <w:rsid w:val="00C74A7E"/>
    <w:rsid w:val="00C762CD"/>
    <w:rsid w:val="00C82E55"/>
    <w:rsid w:val="00C86205"/>
    <w:rsid w:val="00C9357F"/>
    <w:rsid w:val="00C9584D"/>
    <w:rsid w:val="00C95D4D"/>
    <w:rsid w:val="00CA1B85"/>
    <w:rsid w:val="00CA5C86"/>
    <w:rsid w:val="00CA6055"/>
    <w:rsid w:val="00CA7DCB"/>
    <w:rsid w:val="00CB3C70"/>
    <w:rsid w:val="00CC17D6"/>
    <w:rsid w:val="00CC2CA8"/>
    <w:rsid w:val="00CC4F3A"/>
    <w:rsid w:val="00CC58EF"/>
    <w:rsid w:val="00CC6C5E"/>
    <w:rsid w:val="00CC7475"/>
    <w:rsid w:val="00CD127E"/>
    <w:rsid w:val="00CD1708"/>
    <w:rsid w:val="00CD1A23"/>
    <w:rsid w:val="00CD2C63"/>
    <w:rsid w:val="00CD3608"/>
    <w:rsid w:val="00CD36AB"/>
    <w:rsid w:val="00CD5286"/>
    <w:rsid w:val="00CF43C8"/>
    <w:rsid w:val="00CF4570"/>
    <w:rsid w:val="00CF67A8"/>
    <w:rsid w:val="00D02069"/>
    <w:rsid w:val="00D027A0"/>
    <w:rsid w:val="00D02DB0"/>
    <w:rsid w:val="00D04CB8"/>
    <w:rsid w:val="00D15348"/>
    <w:rsid w:val="00D21073"/>
    <w:rsid w:val="00D269C3"/>
    <w:rsid w:val="00D27738"/>
    <w:rsid w:val="00D37FFB"/>
    <w:rsid w:val="00D42699"/>
    <w:rsid w:val="00D44928"/>
    <w:rsid w:val="00D52FFC"/>
    <w:rsid w:val="00D545A5"/>
    <w:rsid w:val="00D54A11"/>
    <w:rsid w:val="00D63F2D"/>
    <w:rsid w:val="00D65D76"/>
    <w:rsid w:val="00D663B7"/>
    <w:rsid w:val="00D75DD6"/>
    <w:rsid w:val="00D80F06"/>
    <w:rsid w:val="00D81D50"/>
    <w:rsid w:val="00D852F2"/>
    <w:rsid w:val="00D85ABC"/>
    <w:rsid w:val="00D93427"/>
    <w:rsid w:val="00DA127A"/>
    <w:rsid w:val="00DA6CEE"/>
    <w:rsid w:val="00DB0E20"/>
    <w:rsid w:val="00DC37BA"/>
    <w:rsid w:val="00DC6713"/>
    <w:rsid w:val="00DC6738"/>
    <w:rsid w:val="00DC6D1E"/>
    <w:rsid w:val="00DC7724"/>
    <w:rsid w:val="00DD2B45"/>
    <w:rsid w:val="00DD7E51"/>
    <w:rsid w:val="00DE4175"/>
    <w:rsid w:val="00DE6A5F"/>
    <w:rsid w:val="00DF0456"/>
    <w:rsid w:val="00DF1A89"/>
    <w:rsid w:val="00DF3D03"/>
    <w:rsid w:val="00DF768D"/>
    <w:rsid w:val="00E01577"/>
    <w:rsid w:val="00E11920"/>
    <w:rsid w:val="00E159FB"/>
    <w:rsid w:val="00E17503"/>
    <w:rsid w:val="00E21158"/>
    <w:rsid w:val="00E2158B"/>
    <w:rsid w:val="00E27D1B"/>
    <w:rsid w:val="00E30DCC"/>
    <w:rsid w:val="00E323D4"/>
    <w:rsid w:val="00E32B2E"/>
    <w:rsid w:val="00E33D8E"/>
    <w:rsid w:val="00E34F89"/>
    <w:rsid w:val="00E37A2B"/>
    <w:rsid w:val="00E43A1C"/>
    <w:rsid w:val="00E43AD2"/>
    <w:rsid w:val="00E44D8D"/>
    <w:rsid w:val="00E45746"/>
    <w:rsid w:val="00E45E34"/>
    <w:rsid w:val="00E6105C"/>
    <w:rsid w:val="00E668C2"/>
    <w:rsid w:val="00E72DE2"/>
    <w:rsid w:val="00E7300C"/>
    <w:rsid w:val="00E73274"/>
    <w:rsid w:val="00E74E56"/>
    <w:rsid w:val="00E77419"/>
    <w:rsid w:val="00E9053F"/>
    <w:rsid w:val="00E95F06"/>
    <w:rsid w:val="00EA164F"/>
    <w:rsid w:val="00EA42BF"/>
    <w:rsid w:val="00EB2701"/>
    <w:rsid w:val="00EB399F"/>
    <w:rsid w:val="00EB4710"/>
    <w:rsid w:val="00EB5093"/>
    <w:rsid w:val="00EB5687"/>
    <w:rsid w:val="00EC16BB"/>
    <w:rsid w:val="00EC596D"/>
    <w:rsid w:val="00ED6D0E"/>
    <w:rsid w:val="00ED7DA3"/>
    <w:rsid w:val="00EE2C11"/>
    <w:rsid w:val="00EE5210"/>
    <w:rsid w:val="00EF136B"/>
    <w:rsid w:val="00EF6866"/>
    <w:rsid w:val="00F0282E"/>
    <w:rsid w:val="00F03169"/>
    <w:rsid w:val="00F04C58"/>
    <w:rsid w:val="00F07592"/>
    <w:rsid w:val="00F2031B"/>
    <w:rsid w:val="00F22091"/>
    <w:rsid w:val="00F25E4F"/>
    <w:rsid w:val="00F31F13"/>
    <w:rsid w:val="00F35C06"/>
    <w:rsid w:val="00F43C78"/>
    <w:rsid w:val="00F45608"/>
    <w:rsid w:val="00F46373"/>
    <w:rsid w:val="00F500CD"/>
    <w:rsid w:val="00F50180"/>
    <w:rsid w:val="00F53C95"/>
    <w:rsid w:val="00F55700"/>
    <w:rsid w:val="00F56667"/>
    <w:rsid w:val="00F62C3D"/>
    <w:rsid w:val="00F63C13"/>
    <w:rsid w:val="00F65393"/>
    <w:rsid w:val="00F736B6"/>
    <w:rsid w:val="00F75C67"/>
    <w:rsid w:val="00F767E9"/>
    <w:rsid w:val="00F77641"/>
    <w:rsid w:val="00F77F0D"/>
    <w:rsid w:val="00F841C4"/>
    <w:rsid w:val="00F84D6A"/>
    <w:rsid w:val="00F94D77"/>
    <w:rsid w:val="00FA7517"/>
    <w:rsid w:val="00FB0CA6"/>
    <w:rsid w:val="00FB1698"/>
    <w:rsid w:val="00FB4AE5"/>
    <w:rsid w:val="00FB4E75"/>
    <w:rsid w:val="00FB72F4"/>
    <w:rsid w:val="00FB7FA2"/>
    <w:rsid w:val="00FD2FA8"/>
    <w:rsid w:val="00FD33EF"/>
    <w:rsid w:val="00FD525E"/>
    <w:rsid w:val="00FD7835"/>
    <w:rsid w:val="00FD7966"/>
    <w:rsid w:val="00FD79FF"/>
    <w:rsid w:val="00FE1512"/>
    <w:rsid w:val="00FE6AB3"/>
    <w:rsid w:val="00FE7853"/>
    <w:rsid w:val="00FE7A6D"/>
    <w:rsid w:val="00FF0D32"/>
    <w:rsid w:val="00FF4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0903086E"/>
  <w15:docId w15:val="{D93C51F8-9563-4CA8-9AE6-CE08E4B9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477"/>
  </w:style>
  <w:style w:type="paragraph" w:styleId="Heading1">
    <w:name w:val="heading 1"/>
    <w:basedOn w:val="Normal"/>
    <w:next w:val="Normal"/>
    <w:link w:val="Heading1Char"/>
    <w:uiPriority w:val="1"/>
    <w:qFormat/>
    <w:rsid w:val="00641D52"/>
    <w:pPr>
      <w:keepNext/>
      <w:widowControl/>
      <w:tabs>
        <w:tab w:val="left" w:pos="-1008"/>
        <w:tab w:val="left" w:pos="-288"/>
        <w:tab w:val="left" w:pos="432"/>
        <w:tab w:val="left" w:pos="1152"/>
        <w:tab w:val="left" w:pos="1872"/>
        <w:tab w:val="left" w:pos="2592"/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  <w:tab w:val="left" w:pos="10512"/>
        <w:tab w:val="left" w:pos="11232"/>
        <w:tab w:val="left" w:pos="11952"/>
        <w:tab w:val="left" w:pos="12672"/>
        <w:tab w:val="left" w:pos="13392"/>
        <w:tab w:val="left" w:pos="14112"/>
        <w:tab w:val="left" w:pos="14832"/>
        <w:tab w:val="left" w:pos="15552"/>
      </w:tabs>
      <w:spacing w:after="0" w:line="240" w:lineRule="auto"/>
      <w:ind w:left="-288" w:right="-288"/>
      <w:outlineLvl w:val="0"/>
    </w:pPr>
    <w:rPr>
      <w:rFonts w:ascii="Times New Roman" w:eastAsia="Times New Roman" w:hAnsi="Times New Roman" w:cs="Times New Roman"/>
      <w:sz w:val="20"/>
      <w:szCs w:val="20"/>
      <w:u w:val="single"/>
    </w:rPr>
  </w:style>
  <w:style w:type="paragraph" w:styleId="Heading2">
    <w:name w:val="heading 2"/>
    <w:basedOn w:val="Normal"/>
    <w:link w:val="Heading2Char"/>
    <w:uiPriority w:val="1"/>
    <w:qFormat/>
    <w:rsid w:val="00A04245"/>
    <w:pPr>
      <w:widowControl/>
      <w:spacing w:before="100" w:beforeAutospacing="1" w:after="100" w:afterAutospacing="1" w:line="240" w:lineRule="auto"/>
      <w:outlineLvl w:val="1"/>
    </w:pPr>
    <w:rPr>
      <w:rFonts w:ascii="Times New Roman" w:eastAsiaTheme="minorEastAsia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A042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34817" w:themeColor="accent1"/>
    </w:rPr>
  </w:style>
  <w:style w:type="paragraph" w:styleId="Heading4">
    <w:name w:val="heading 4"/>
    <w:basedOn w:val="Normal"/>
    <w:link w:val="Heading4Char"/>
    <w:uiPriority w:val="9"/>
    <w:qFormat/>
    <w:rsid w:val="00A04245"/>
    <w:pPr>
      <w:widowControl/>
      <w:spacing w:before="100" w:beforeAutospacing="1" w:after="100" w:afterAutospacing="1" w:line="240" w:lineRule="auto"/>
      <w:outlineLvl w:val="3"/>
    </w:pPr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04245"/>
    <w:pPr>
      <w:widowControl/>
      <w:spacing w:before="100" w:beforeAutospacing="1" w:after="100" w:afterAutospacing="1" w:line="240" w:lineRule="auto"/>
      <w:outlineLvl w:val="4"/>
    </w:pPr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641D52"/>
    <w:pPr>
      <w:keepNext/>
      <w:widowControl/>
      <w:spacing w:after="0" w:line="240" w:lineRule="auto"/>
      <w:ind w:right="-288"/>
      <w:jc w:val="both"/>
      <w:outlineLvl w:val="5"/>
    </w:pPr>
    <w:rPr>
      <w:rFonts w:ascii="Times New Roman" w:eastAsia="Times New Roman" w:hAnsi="Times New Roman" w:cs="Times New Roman"/>
      <w:b/>
      <w:sz w:val="20"/>
      <w:szCs w:val="20"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4245"/>
    <w:pPr>
      <w:keepNext/>
      <w:keepLines/>
      <w:widowControl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A04245"/>
    <w:pPr>
      <w:keepNext/>
      <w:keepLines/>
      <w:widowControl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33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3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3B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B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3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B8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BE507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81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829"/>
  </w:style>
  <w:style w:type="paragraph" w:styleId="Footer">
    <w:name w:val="footer"/>
    <w:basedOn w:val="Normal"/>
    <w:link w:val="FooterChar"/>
    <w:uiPriority w:val="99"/>
    <w:unhideWhenUsed/>
    <w:qFormat/>
    <w:rsid w:val="00281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829"/>
  </w:style>
  <w:style w:type="character" w:customStyle="1" w:styleId="Heading1Char">
    <w:name w:val="Heading 1 Char"/>
    <w:basedOn w:val="DefaultParagraphFont"/>
    <w:link w:val="Heading1"/>
    <w:uiPriority w:val="1"/>
    <w:rsid w:val="00641D52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6Char">
    <w:name w:val="Heading 6 Char"/>
    <w:basedOn w:val="DefaultParagraphFont"/>
    <w:link w:val="Heading6"/>
    <w:rsid w:val="00641D52"/>
    <w:rPr>
      <w:rFonts w:ascii="Times New Roman" w:eastAsia="Times New Roman" w:hAnsi="Times New Roman" w:cs="Times New Roman"/>
      <w:b/>
      <w:sz w:val="20"/>
      <w:szCs w:val="20"/>
      <w:u w:val="single"/>
    </w:rPr>
  </w:style>
  <w:style w:type="paragraph" w:styleId="BodyText">
    <w:name w:val="Body Text"/>
    <w:basedOn w:val="Normal"/>
    <w:link w:val="BodyTextChar"/>
    <w:uiPriority w:val="1"/>
    <w:qFormat/>
    <w:rsid w:val="00641D52"/>
    <w:pPr>
      <w:widowControl/>
      <w:spacing w:after="0" w:line="240" w:lineRule="auto"/>
      <w:jc w:val="both"/>
    </w:pPr>
    <w:rPr>
      <w:rFonts w:ascii="Times New Roman" w:eastAsia="Times New Roman" w:hAnsi="Times New Roman" w:cs="Times New Roman"/>
      <w:spacing w:val="-3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41D52"/>
    <w:rPr>
      <w:rFonts w:ascii="Times New Roman" w:eastAsia="Times New Roman" w:hAnsi="Times New Roman" w:cs="Times New Roman"/>
      <w:spacing w:val="-3"/>
      <w:sz w:val="20"/>
      <w:szCs w:val="20"/>
    </w:rPr>
  </w:style>
  <w:style w:type="paragraph" w:styleId="ListParagraph">
    <w:name w:val="List Paragraph"/>
    <w:basedOn w:val="Normal"/>
    <w:uiPriority w:val="1"/>
    <w:qFormat/>
    <w:rsid w:val="00641D52"/>
    <w:pPr>
      <w:widowControl/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1"/>
    <w:rsid w:val="00A04245"/>
    <w:rPr>
      <w:rFonts w:asciiTheme="majorHAnsi" w:eastAsiaTheme="majorEastAsia" w:hAnsiTheme="majorHAnsi" w:cstheme="majorBidi"/>
      <w:b/>
      <w:bCs/>
      <w:color w:val="D34817" w:themeColor="accent1"/>
    </w:rPr>
  </w:style>
  <w:style w:type="character" w:customStyle="1" w:styleId="Heading2Char">
    <w:name w:val="Heading 2 Char"/>
    <w:basedOn w:val="DefaultParagraphFont"/>
    <w:link w:val="Heading2"/>
    <w:uiPriority w:val="1"/>
    <w:rsid w:val="00A04245"/>
    <w:rPr>
      <w:rFonts w:ascii="Times New Roman" w:eastAsiaTheme="minorEastAsia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A04245"/>
    <w:rPr>
      <w:rFonts w:ascii="Times New Roman" w:eastAsiaTheme="minorEastAsia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04245"/>
    <w:rPr>
      <w:rFonts w:ascii="Times New Roman" w:eastAsiaTheme="minorEastAsia" w:hAnsi="Times New Roman" w:cs="Times New Roman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424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0424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A04245"/>
  </w:style>
  <w:style w:type="paragraph" w:customStyle="1" w:styleId="Date1">
    <w:name w:val="Date1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i/>
      <w:iCs/>
      <w:sz w:val="18"/>
      <w:szCs w:val="18"/>
    </w:rPr>
  </w:style>
  <w:style w:type="paragraph" w:styleId="NormalWeb">
    <w:name w:val="Normal (Web)"/>
    <w:basedOn w:val="Normal"/>
    <w:uiPriority w:val="99"/>
    <w:unhideWhenUsed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A0424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245"/>
    <w:rPr>
      <w:color w:val="800080"/>
      <w:u w:val="single"/>
    </w:rPr>
  </w:style>
  <w:style w:type="paragraph" w:customStyle="1" w:styleId="style1">
    <w:name w:val="style1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i/>
      <w:iCs/>
      <w:color w:val="000000"/>
      <w:sz w:val="17"/>
      <w:szCs w:val="17"/>
    </w:rPr>
  </w:style>
  <w:style w:type="paragraph" w:customStyle="1" w:styleId="style2">
    <w:name w:val="style2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i/>
      <w:iCs/>
      <w:sz w:val="24"/>
      <w:szCs w:val="24"/>
    </w:rPr>
  </w:style>
  <w:style w:type="paragraph" w:customStyle="1" w:styleId="style3">
    <w:name w:val="style3"/>
    <w:basedOn w:val="Normal"/>
    <w:uiPriority w:val="99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i/>
      <w:iCs/>
      <w:sz w:val="18"/>
      <w:szCs w:val="18"/>
    </w:rPr>
  </w:style>
  <w:style w:type="character" w:styleId="Strong">
    <w:name w:val="Strong"/>
    <w:basedOn w:val="DefaultParagraphFont"/>
    <w:uiPriority w:val="22"/>
    <w:qFormat/>
    <w:rsid w:val="00A04245"/>
    <w:rPr>
      <w:b/>
      <w:bCs/>
    </w:rPr>
  </w:style>
  <w:style w:type="character" w:styleId="Emphasis">
    <w:name w:val="Emphasis"/>
    <w:basedOn w:val="DefaultParagraphFont"/>
    <w:uiPriority w:val="20"/>
    <w:qFormat/>
    <w:rsid w:val="00A04245"/>
    <w:rPr>
      <w:i/>
      <w:iCs/>
    </w:rPr>
  </w:style>
  <w:style w:type="paragraph" w:customStyle="1" w:styleId="style4">
    <w:name w:val="style4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i/>
      <w:iCs/>
      <w:sz w:val="18"/>
      <w:szCs w:val="18"/>
    </w:rPr>
  </w:style>
  <w:style w:type="character" w:customStyle="1" w:styleId="style41">
    <w:name w:val="style41"/>
    <w:basedOn w:val="DefaultParagraphFont"/>
    <w:rsid w:val="00A04245"/>
    <w:rPr>
      <w:i/>
      <w:iCs/>
      <w:sz w:val="18"/>
      <w:szCs w:val="18"/>
    </w:rPr>
  </w:style>
  <w:style w:type="paragraph" w:customStyle="1" w:styleId="style5">
    <w:name w:val="style5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style6">
    <w:name w:val="style6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FF"/>
      <w:sz w:val="27"/>
      <w:szCs w:val="27"/>
    </w:rPr>
  </w:style>
  <w:style w:type="paragraph" w:customStyle="1" w:styleId="style7">
    <w:name w:val="style7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color w:val="000000"/>
      <w:sz w:val="20"/>
      <w:szCs w:val="20"/>
    </w:rPr>
  </w:style>
  <w:style w:type="paragraph" w:customStyle="1" w:styleId="style11">
    <w:name w:val="style11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 w:val="32"/>
      <w:szCs w:val="32"/>
    </w:rPr>
  </w:style>
  <w:style w:type="paragraph" w:customStyle="1" w:styleId="style13">
    <w:name w:val="style13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7"/>
      <w:szCs w:val="27"/>
    </w:rPr>
  </w:style>
  <w:style w:type="paragraph" w:customStyle="1" w:styleId="style14">
    <w:name w:val="style14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333333"/>
      <w:sz w:val="24"/>
      <w:szCs w:val="24"/>
    </w:rPr>
  </w:style>
  <w:style w:type="paragraph" w:customStyle="1" w:styleId="style15">
    <w:name w:val="style15"/>
    <w:basedOn w:val="Normal"/>
    <w:rsid w:val="00A04245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b/>
      <w:bCs/>
      <w:color w:val="FF0000"/>
      <w:sz w:val="24"/>
      <w:szCs w:val="24"/>
    </w:rPr>
  </w:style>
  <w:style w:type="character" w:customStyle="1" w:styleId="style71">
    <w:name w:val="style71"/>
    <w:basedOn w:val="DefaultParagraphFont"/>
    <w:rsid w:val="00A04245"/>
    <w:rPr>
      <w:b/>
      <w:bCs/>
      <w:color w:val="000000"/>
      <w:sz w:val="27"/>
      <w:szCs w:val="27"/>
    </w:rPr>
  </w:style>
  <w:style w:type="character" w:customStyle="1" w:styleId="style141">
    <w:name w:val="style141"/>
    <w:basedOn w:val="DefaultParagraphFont"/>
    <w:rsid w:val="00A04245"/>
    <w:rPr>
      <w:color w:val="333333"/>
    </w:rPr>
  </w:style>
  <w:style w:type="character" w:customStyle="1" w:styleId="style131">
    <w:name w:val="style131"/>
    <w:basedOn w:val="DefaultParagraphFont"/>
    <w:rsid w:val="00A04245"/>
    <w:rPr>
      <w:sz w:val="27"/>
      <w:szCs w:val="27"/>
    </w:rPr>
  </w:style>
  <w:style w:type="character" w:customStyle="1" w:styleId="style51">
    <w:name w:val="style51"/>
    <w:basedOn w:val="DefaultParagraphFont"/>
    <w:rsid w:val="00A04245"/>
    <w:rPr>
      <w:color w:val="000000"/>
    </w:rPr>
  </w:style>
  <w:style w:type="character" w:customStyle="1" w:styleId="style72">
    <w:name w:val="style72"/>
    <w:basedOn w:val="DefaultParagraphFont"/>
    <w:rsid w:val="00A04245"/>
    <w:rPr>
      <w:b/>
      <w:bCs/>
      <w:color w:val="000000"/>
      <w:sz w:val="20"/>
      <w:szCs w:val="20"/>
    </w:rPr>
  </w:style>
  <w:style w:type="character" w:customStyle="1" w:styleId="style21">
    <w:name w:val="style21"/>
    <w:basedOn w:val="DefaultParagraphFont"/>
    <w:rsid w:val="00A04245"/>
    <w:rPr>
      <w:i/>
      <w:iCs/>
      <w:sz w:val="24"/>
      <w:szCs w:val="24"/>
    </w:rPr>
  </w:style>
  <w:style w:type="character" w:customStyle="1" w:styleId="style12">
    <w:name w:val="style12"/>
    <w:basedOn w:val="DefaultParagraphFont"/>
    <w:rsid w:val="00A04245"/>
    <w:rPr>
      <w:i/>
      <w:iCs/>
      <w:color w:val="000000"/>
      <w:sz w:val="23"/>
      <w:szCs w:val="23"/>
    </w:rPr>
  </w:style>
  <w:style w:type="character" w:customStyle="1" w:styleId="style16">
    <w:name w:val="style16"/>
    <w:basedOn w:val="DefaultParagraphFont"/>
    <w:rsid w:val="00A04245"/>
  </w:style>
  <w:style w:type="character" w:customStyle="1" w:styleId="style17">
    <w:name w:val="style17"/>
    <w:basedOn w:val="DefaultParagraphFont"/>
    <w:rsid w:val="00A04245"/>
  </w:style>
  <w:style w:type="character" w:customStyle="1" w:styleId="style31">
    <w:name w:val="style31"/>
    <w:basedOn w:val="DefaultParagraphFont"/>
    <w:uiPriority w:val="99"/>
    <w:rsid w:val="00A04245"/>
  </w:style>
  <w:style w:type="character" w:customStyle="1" w:styleId="NoSpacingChar">
    <w:name w:val="No Spacing Char"/>
    <w:basedOn w:val="DefaultParagraphFont"/>
    <w:link w:val="NoSpacing"/>
    <w:uiPriority w:val="1"/>
    <w:rsid w:val="00A04245"/>
  </w:style>
  <w:style w:type="paragraph" w:customStyle="1" w:styleId="Default">
    <w:name w:val="Default"/>
    <w:rsid w:val="00A04245"/>
    <w:pPr>
      <w:widowControl/>
      <w:autoSpaceDE w:val="0"/>
      <w:autoSpaceDN w:val="0"/>
      <w:adjustRightInd w:val="0"/>
      <w:spacing w:after="0" w:line="240" w:lineRule="auto"/>
    </w:pPr>
    <w:rPr>
      <w:rFonts w:ascii="KGOLMI+TimesNewRoman,BoldItalic" w:eastAsia="Times New Roman" w:hAnsi="KGOLMI+TimesNewRoman,BoldItalic" w:cs="KGOLMI+TimesNewRoman,BoldItalic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A04245"/>
    <w:rPr>
      <w:rFonts w:cs="Times New Roman"/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04245"/>
    <w:rPr>
      <w:rFonts w:ascii="KGOLMI+TimesNewRoman,BoldItalic" w:eastAsia="Times New Roman" w:hAnsi="KGOLMI+TimesNewRoman,BoldItalic" w:cs="Times New Roman"/>
      <w:sz w:val="24"/>
      <w:szCs w:val="24"/>
    </w:rPr>
  </w:style>
  <w:style w:type="character" w:customStyle="1" w:styleId="st">
    <w:name w:val="st"/>
    <w:basedOn w:val="DefaultParagraphFont"/>
    <w:rsid w:val="00A04245"/>
  </w:style>
  <w:style w:type="paragraph" w:customStyle="1" w:styleId="APA">
    <w:name w:val="APA"/>
    <w:basedOn w:val="BodyText"/>
    <w:rsid w:val="00A04245"/>
    <w:pPr>
      <w:spacing w:line="480" w:lineRule="auto"/>
      <w:ind w:firstLine="720"/>
      <w:jc w:val="left"/>
    </w:pPr>
    <w:rPr>
      <w:rFonts w:ascii="Calibri" w:hAnsi="Calibri"/>
      <w:spacing w:val="0"/>
      <w:sz w:val="24"/>
      <w:szCs w:val="22"/>
    </w:rPr>
  </w:style>
  <w:style w:type="paragraph" w:customStyle="1" w:styleId="TitlePage2">
    <w:name w:val="TitlePage2"/>
    <w:basedOn w:val="Normal"/>
    <w:rsid w:val="00A04245"/>
    <w:pPr>
      <w:widowControl/>
      <w:tabs>
        <w:tab w:val="left" w:pos="576"/>
      </w:tabs>
      <w:spacing w:after="0" w:line="560" w:lineRule="atLeast"/>
      <w:jc w:val="center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aqj">
    <w:name w:val="aqj"/>
    <w:basedOn w:val="DefaultParagraphFont"/>
    <w:rsid w:val="00A04245"/>
  </w:style>
  <w:style w:type="table" w:styleId="TableGrid">
    <w:name w:val="Table Grid"/>
    <w:basedOn w:val="TableNormal"/>
    <w:uiPriority w:val="39"/>
    <w:rsid w:val="00A04245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04245"/>
    <w:pPr>
      <w:widowControl/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A04245"/>
    <w:pPr>
      <w:widowControl/>
      <w:spacing w:after="0" w:line="240" w:lineRule="auto"/>
    </w:pPr>
    <w:rPr>
      <w:rFonts w:ascii="Times New Roman" w:eastAsiaTheme="minorEastAsia" w:hAnsi="Times New Roman" w:cs="Times New Roman"/>
      <w:i/>
      <w:iCs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04245"/>
    <w:rPr>
      <w:rFonts w:ascii="Times New Roman" w:eastAsiaTheme="minorEastAsia" w:hAnsi="Times New Roman" w:cs="Times New Roman"/>
      <w:i/>
      <w:iCs/>
      <w:color w:val="000000" w:themeColor="text1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A04245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A04245"/>
  </w:style>
  <w:style w:type="paragraph" w:customStyle="1" w:styleId="TableParagraph">
    <w:name w:val="Table Paragraph"/>
    <w:basedOn w:val="Normal"/>
    <w:uiPriority w:val="1"/>
    <w:qFormat/>
    <w:rsid w:val="00A04245"/>
    <w:pPr>
      <w:spacing w:after="0" w:line="240" w:lineRule="auto"/>
    </w:pPr>
  </w:style>
  <w:style w:type="table" w:customStyle="1" w:styleId="TableGrid3">
    <w:name w:val="Table Grid3"/>
    <w:basedOn w:val="TableNormal"/>
    <w:next w:val="TableGrid"/>
    <w:uiPriority w:val="59"/>
    <w:rsid w:val="00A04245"/>
    <w:pPr>
      <w:widowControl/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A04245"/>
    <w:pPr>
      <w:widowControl/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04245"/>
    <w:pPr>
      <w:widowControl/>
      <w:pBdr>
        <w:bottom w:val="single" w:sz="8" w:space="4" w:color="D34817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E4A4A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A04245"/>
    <w:rPr>
      <w:rFonts w:asciiTheme="majorHAnsi" w:eastAsiaTheme="majorEastAsia" w:hAnsiTheme="majorHAnsi" w:cstheme="majorBidi"/>
      <w:color w:val="4E4A4A" w:themeColor="text2" w:themeShade="BF"/>
      <w:spacing w:val="5"/>
      <w:kern w:val="28"/>
      <w:sz w:val="52"/>
      <w:szCs w:val="52"/>
    </w:rPr>
  </w:style>
  <w:style w:type="character" w:customStyle="1" w:styleId="apple-converted-space">
    <w:name w:val="apple-converted-space"/>
    <w:basedOn w:val="DefaultParagraphFont"/>
    <w:rsid w:val="009F0C96"/>
  </w:style>
  <w:style w:type="table" w:styleId="MediumShading1-Accent1">
    <w:name w:val="Medium Shading 1 Accent 1"/>
    <w:basedOn w:val="TableNormal"/>
    <w:uiPriority w:val="63"/>
    <w:rsid w:val="009F0C96"/>
    <w:pPr>
      <w:widowControl/>
      <w:spacing w:after="0" w:line="240" w:lineRule="auto"/>
    </w:pPr>
    <w:tblPr>
      <w:tblStyleRowBandSize w:val="1"/>
      <w:tblStyleColBandSize w:val="1"/>
      <w:tblBorders>
        <w:top w:val="single" w:sz="8" w:space="0" w:color="EA6F44" w:themeColor="accent1" w:themeTint="BF"/>
        <w:left w:val="single" w:sz="8" w:space="0" w:color="EA6F44" w:themeColor="accent1" w:themeTint="BF"/>
        <w:bottom w:val="single" w:sz="8" w:space="0" w:color="EA6F44" w:themeColor="accent1" w:themeTint="BF"/>
        <w:right w:val="single" w:sz="8" w:space="0" w:color="EA6F44" w:themeColor="accent1" w:themeTint="BF"/>
        <w:insideH w:val="single" w:sz="8" w:space="0" w:color="EA6F4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6F44" w:themeColor="accent1" w:themeTint="BF"/>
          <w:left w:val="single" w:sz="8" w:space="0" w:color="EA6F44" w:themeColor="accent1" w:themeTint="BF"/>
          <w:bottom w:val="single" w:sz="8" w:space="0" w:color="EA6F44" w:themeColor="accent1" w:themeTint="BF"/>
          <w:right w:val="single" w:sz="8" w:space="0" w:color="EA6F44" w:themeColor="accent1" w:themeTint="BF"/>
          <w:insideH w:val="nil"/>
          <w:insideV w:val="nil"/>
        </w:tcBorders>
        <w:shd w:val="clear" w:color="auto" w:fill="D3481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6F44" w:themeColor="accent1" w:themeTint="BF"/>
          <w:left w:val="single" w:sz="8" w:space="0" w:color="EA6F44" w:themeColor="accent1" w:themeTint="BF"/>
          <w:bottom w:val="single" w:sz="8" w:space="0" w:color="EA6F44" w:themeColor="accent1" w:themeTint="BF"/>
          <w:right w:val="single" w:sz="8" w:space="0" w:color="EA6F4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FC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FC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Normal1">
    <w:name w:val="Normal1"/>
    <w:rsid w:val="009F0C96"/>
    <w:pPr>
      <w:widowControl/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numbering" w:customStyle="1" w:styleId="NoList2">
    <w:name w:val="No List2"/>
    <w:next w:val="NoList"/>
    <w:uiPriority w:val="99"/>
    <w:semiHidden/>
    <w:unhideWhenUsed/>
    <w:rsid w:val="00814864"/>
  </w:style>
  <w:style w:type="numbering" w:customStyle="1" w:styleId="NoList12">
    <w:name w:val="No List12"/>
    <w:next w:val="NoList"/>
    <w:uiPriority w:val="99"/>
    <w:semiHidden/>
    <w:unhideWhenUsed/>
    <w:rsid w:val="00814864"/>
  </w:style>
  <w:style w:type="numbering" w:customStyle="1" w:styleId="NoList111">
    <w:name w:val="No List111"/>
    <w:next w:val="NoList"/>
    <w:uiPriority w:val="99"/>
    <w:semiHidden/>
    <w:unhideWhenUsed/>
    <w:rsid w:val="0081486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53D6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53D6F"/>
  </w:style>
  <w:style w:type="paragraph" w:customStyle="1" w:styleId="Body">
    <w:name w:val="Body"/>
    <w:qFormat/>
    <w:rsid w:val="00CC6C5E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paragraph" w:styleId="Revision">
    <w:name w:val="Revision"/>
    <w:hidden/>
    <w:uiPriority w:val="99"/>
    <w:semiHidden/>
    <w:rsid w:val="00FE7853"/>
    <w:pPr>
      <w:widowControl/>
      <w:spacing w:after="0" w:line="240" w:lineRule="auto"/>
    </w:pPr>
  </w:style>
  <w:style w:type="paragraph" w:customStyle="1" w:styleId="FrameContents">
    <w:name w:val="Frame Contents"/>
    <w:basedOn w:val="Normal"/>
    <w:qFormat/>
    <w:rsid w:val="00C523AF"/>
    <w:pPr>
      <w:widowControl/>
    </w:pPr>
  </w:style>
  <w:style w:type="character" w:customStyle="1" w:styleId="il">
    <w:name w:val="il"/>
    <w:basedOn w:val="DefaultParagraphFont"/>
    <w:rsid w:val="00CC7475"/>
  </w:style>
  <w:style w:type="table" w:customStyle="1" w:styleId="TableGrid4">
    <w:name w:val="Table Grid4"/>
    <w:basedOn w:val="TableNormal"/>
    <w:next w:val="TableGrid"/>
    <w:uiPriority w:val="39"/>
    <w:rsid w:val="00E74E56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17">
    <w:name w:val="Pa17"/>
    <w:basedOn w:val="Normal"/>
    <w:next w:val="Normal"/>
    <w:rsid w:val="00E32B2E"/>
    <w:pPr>
      <w:widowControl/>
      <w:autoSpaceDE w:val="0"/>
      <w:autoSpaceDN w:val="0"/>
      <w:adjustRightInd w:val="0"/>
      <w:spacing w:after="0" w:line="241" w:lineRule="atLeast"/>
    </w:pPr>
    <w:rPr>
      <w:rFonts w:ascii="Optima" w:eastAsia="Times New Roman" w:hAnsi="Optima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E32B2E"/>
    <w:pPr>
      <w:widowControl/>
      <w:spacing w:after="0" w:line="240" w:lineRule="auto"/>
    </w:pPr>
    <w:rPr>
      <w:rFonts w:ascii="Times New Roman" w:hAnsi="Times New Roman"/>
      <w:sz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officetype">
    <w:name w:val="officetype"/>
    <w:basedOn w:val="DefaultParagraphFont"/>
    <w:rsid w:val="00E32B2E"/>
  </w:style>
  <w:style w:type="paragraph" w:customStyle="1" w:styleId="officeaddress">
    <w:name w:val="officeaddress"/>
    <w:basedOn w:val="Normal"/>
    <w:rsid w:val="00E32B2E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fficephones">
    <w:name w:val="officephones"/>
    <w:basedOn w:val="Normal"/>
    <w:rsid w:val="00E32B2E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r">
    <w:name w:val="tr"/>
    <w:basedOn w:val="DefaultParagraphFont"/>
    <w:rsid w:val="00E32B2E"/>
  </w:style>
  <w:style w:type="table" w:customStyle="1" w:styleId="TableGrid0">
    <w:name w:val="TableGrid"/>
    <w:rsid w:val="00E32B2E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520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755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5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0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3805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52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22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96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23735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897605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840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78C3E3-9CF9-4AC3-ACD2-91F71ED46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3-2014 Final Faculty Handbook</vt:lpstr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3-2014 Final Faculty Handbook</dc:title>
  <dc:creator>Sheila Mingee</dc:creator>
  <cp:lastModifiedBy>Miranda Shake</cp:lastModifiedBy>
  <cp:revision>2</cp:revision>
  <cp:lastPrinted>2022-08-25T20:43:00Z</cp:lastPrinted>
  <dcterms:created xsi:type="dcterms:W3CDTF">2022-08-25T21:46:00Z</dcterms:created>
  <dcterms:modified xsi:type="dcterms:W3CDTF">2022-08-25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16T00:00:00Z</vt:filetime>
  </property>
  <property fmtid="{D5CDD505-2E9C-101B-9397-08002B2CF9AE}" pid="3" name="LastSaved">
    <vt:filetime>2013-10-18T00:00:00Z</vt:filetime>
  </property>
</Properties>
</file>